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C42AD" w14:textId="07A6A59E" w:rsidR="00CB2D6B" w:rsidRPr="00DE523E" w:rsidRDefault="00DE523E" w:rsidP="00CB2D6B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proofErr w:type="spellStart"/>
      <w:r w:rsidRPr="00DE523E">
        <w:rPr>
          <w:b/>
          <w:bCs/>
          <w:i w:val="0"/>
          <w:iCs w:val="0"/>
          <w:color w:val="auto"/>
          <w:sz w:val="22"/>
          <w:szCs w:val="22"/>
        </w:rPr>
        <w:t>Ketentuan</w:t>
      </w:r>
      <w:proofErr w:type="spellEnd"/>
      <w:r w:rsidRPr="00DE523E">
        <w:rPr>
          <w:b/>
          <w:bCs/>
          <w:i w:val="0"/>
          <w:iCs w:val="0"/>
          <w:color w:val="auto"/>
          <w:sz w:val="22"/>
          <w:szCs w:val="22"/>
        </w:rPr>
        <w:t>;</w:t>
      </w:r>
    </w:p>
    <w:p w14:paraId="1A796F09" w14:textId="695D4428" w:rsidR="00DE523E" w:rsidRDefault="00DE523E" w:rsidP="00DE523E">
      <w:proofErr w:type="spellStart"/>
      <w:r>
        <w:t>Simpanlah</w:t>
      </w:r>
      <w:proofErr w:type="spellEnd"/>
      <w:r>
        <w:t xml:space="preserve"> file </w:t>
      </w:r>
      <w:proofErr w:type="spellStart"/>
      <w:r>
        <w:t>lembar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ini </w:t>
      </w:r>
      <w:proofErr w:type="spellStart"/>
      <w:r>
        <w:t>dengan</w:t>
      </w:r>
      <w:proofErr w:type="spellEnd"/>
      <w:r>
        <w:t xml:space="preserve"> format; </w:t>
      </w:r>
      <w:proofErr w:type="spellStart"/>
      <w:r w:rsidRPr="00DE523E">
        <w:rPr>
          <w:b/>
          <w:bCs/>
        </w:rPr>
        <w:t>Kelas_Nama</w:t>
      </w:r>
      <w:proofErr w:type="spellEnd"/>
      <w:r w:rsidRPr="00DE523E">
        <w:rPr>
          <w:b/>
          <w:bCs/>
        </w:rPr>
        <w:t xml:space="preserve"> </w:t>
      </w:r>
      <w:proofErr w:type="spellStart"/>
      <w:r w:rsidRPr="00DE523E">
        <w:rPr>
          <w:b/>
          <w:bCs/>
        </w:rPr>
        <w:t>Lengkap</w:t>
      </w:r>
      <w:proofErr w:type="spellEnd"/>
    </w:p>
    <w:p w14:paraId="7F8A2F4D" w14:textId="3960D596" w:rsidR="00DE523E" w:rsidRDefault="00DE523E" w:rsidP="00DE523E">
      <w:pPr>
        <w:rPr>
          <w:b/>
          <w:bCs/>
        </w:rPr>
      </w:pPr>
      <w:proofErr w:type="spellStart"/>
      <w:r>
        <w:t>Contoh</w:t>
      </w:r>
      <w:proofErr w:type="spellEnd"/>
      <w:r>
        <w:t xml:space="preserve">; </w:t>
      </w:r>
      <w:r w:rsidRPr="00DE523E">
        <w:rPr>
          <w:b/>
          <w:bCs/>
        </w:rPr>
        <w:t xml:space="preserve">TI </w:t>
      </w:r>
      <w:r w:rsidR="005C1941">
        <w:rPr>
          <w:b/>
          <w:bCs/>
        </w:rPr>
        <w:t>3C</w:t>
      </w:r>
      <w:r w:rsidRPr="00DE523E">
        <w:rPr>
          <w:b/>
          <w:bCs/>
        </w:rPr>
        <w:t>_</w:t>
      </w:r>
      <w:r w:rsidR="00F11CEB">
        <w:rPr>
          <w:b/>
          <w:bCs/>
        </w:rPr>
        <w:t>Rifki Fakhrudin</w:t>
      </w:r>
    </w:p>
    <w:p w14:paraId="6F78E06D" w14:textId="4AE6968E" w:rsidR="00DE523E" w:rsidRPr="00DE523E" w:rsidRDefault="00DE523E" w:rsidP="00DE523E">
      <w:pPr>
        <w:rPr>
          <w:b/>
          <w:bCs/>
          <w:color w:val="FF0000"/>
        </w:rPr>
      </w:pPr>
      <w:r w:rsidRPr="00DE523E">
        <w:rPr>
          <w:b/>
          <w:bCs/>
          <w:color w:val="FF0000"/>
        </w:rPr>
        <w:t xml:space="preserve">Upload tugas </w:t>
      </w:r>
      <w:proofErr w:type="spellStart"/>
      <w:r w:rsidRPr="00DE523E">
        <w:rPr>
          <w:b/>
          <w:bCs/>
          <w:color w:val="FF0000"/>
        </w:rPr>
        <w:t>jobsheet</w:t>
      </w:r>
      <w:proofErr w:type="spellEnd"/>
      <w:r w:rsidRPr="00DE523E">
        <w:rPr>
          <w:b/>
          <w:bCs/>
          <w:color w:val="FF0000"/>
        </w:rPr>
        <w:t xml:space="preserve"> ini </w:t>
      </w:r>
      <w:proofErr w:type="spellStart"/>
      <w:r w:rsidRPr="00DE523E">
        <w:rPr>
          <w:b/>
          <w:bCs/>
          <w:color w:val="FF0000"/>
        </w:rPr>
        <w:t>dengan</w:t>
      </w:r>
      <w:proofErr w:type="spellEnd"/>
      <w:r w:rsidRPr="00DE523E">
        <w:rPr>
          <w:b/>
          <w:bCs/>
          <w:color w:val="FF0000"/>
        </w:rPr>
        <w:t xml:space="preserve"> batas </w:t>
      </w:r>
      <w:proofErr w:type="spellStart"/>
      <w:r w:rsidRPr="00DE523E">
        <w:rPr>
          <w:b/>
          <w:bCs/>
          <w:color w:val="FF0000"/>
        </w:rPr>
        <w:t>maksimum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sesuai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jadwal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perkuliahan</w:t>
      </w:r>
      <w:proofErr w:type="spellEnd"/>
      <w:r w:rsidRPr="00DE523E">
        <w:rPr>
          <w:b/>
          <w:bCs/>
          <w:color w:val="FF0000"/>
        </w:rPr>
        <w:t xml:space="preserve"> masing </w:t>
      </w:r>
      <w:proofErr w:type="spellStart"/>
      <w:r w:rsidRPr="00DE523E">
        <w:rPr>
          <w:b/>
          <w:bCs/>
          <w:color w:val="FF0000"/>
        </w:rPr>
        <w:t>masing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kelas</w:t>
      </w:r>
      <w:proofErr w:type="spellEnd"/>
    </w:p>
    <w:p w14:paraId="236141DF" w14:textId="6F60A39C" w:rsidR="00DE523E" w:rsidRPr="00DE523E" w:rsidRDefault="00DE523E" w:rsidP="00DE523E">
      <w:r>
        <w:t xml:space="preserve">Upload file tugas </w:t>
      </w:r>
      <w:proofErr w:type="spellStart"/>
      <w:r>
        <w:t>jobsheet</w:t>
      </w:r>
      <w:proofErr w:type="spellEnd"/>
      <w:r>
        <w:t xml:space="preserve"> di website </w:t>
      </w:r>
      <w:proofErr w:type="spellStart"/>
      <w:proofErr w:type="gramStart"/>
      <w:r w:rsidRPr="00DE523E">
        <w:rPr>
          <w:b/>
          <w:bCs/>
        </w:rPr>
        <w:t>lms.polinema</w:t>
      </w:r>
      <w:proofErr w:type="spellEnd"/>
      <w:proofErr w:type="gramEnd"/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5D4279A2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Rifki Fakhrudin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DA47535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241720218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0362BDF4" w:rsidR="00CB2D6B" w:rsidRPr="00DE523E" w:rsidRDefault="005C1941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C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ini;</w:t>
      </w:r>
    </w:p>
    <w:p w14:paraId="69894A57" w14:textId="1CD63F5E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6B2A5B">
        <w:rPr>
          <w:b/>
          <w:bCs/>
          <w:sz w:val="24"/>
          <w:szCs w:val="24"/>
        </w:rPr>
        <w:t>1</w:t>
      </w:r>
      <w:r w:rsidR="009358B8">
        <w:rPr>
          <w:b/>
          <w:bCs/>
          <w:sz w:val="24"/>
          <w:szCs w:val="24"/>
        </w:rPr>
        <w:t>3</w:t>
      </w:r>
    </w:p>
    <w:tbl>
      <w:tblPr>
        <w:tblStyle w:val="TableGrid"/>
        <w:tblW w:w="10212" w:type="dxa"/>
        <w:jc w:val="center"/>
        <w:tblLook w:val="04A0" w:firstRow="1" w:lastRow="0" w:firstColumn="1" w:lastColumn="0" w:noHBand="0" w:noVBand="1"/>
      </w:tblPr>
      <w:tblGrid>
        <w:gridCol w:w="636"/>
        <w:gridCol w:w="9576"/>
      </w:tblGrid>
      <w:tr w:rsidR="00CB2D6B" w:rsidRPr="00DE523E" w14:paraId="09C0DECB" w14:textId="77777777" w:rsidTr="00EA39C1">
        <w:trPr>
          <w:jc w:val="center"/>
        </w:trPr>
        <w:tc>
          <w:tcPr>
            <w:tcW w:w="636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9576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DE523E">
              <w:rPr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CB2D6B" w:rsidRPr="00CB2D6B" w14:paraId="314AC0A0" w14:textId="77777777" w:rsidTr="00EA39C1">
        <w:trPr>
          <w:jc w:val="center"/>
        </w:trPr>
        <w:tc>
          <w:tcPr>
            <w:tcW w:w="636" w:type="dxa"/>
          </w:tcPr>
          <w:p w14:paraId="33690AF4" w14:textId="5BBD0DC4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E1341D4" w14:textId="77777777" w:rsidR="0070196D" w:rsidRDefault="006135BB" w:rsidP="00095F5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Di editor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favorit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Anda, buat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royek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Flutter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aru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n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i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ama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tore_data</w:t>
            </w:r>
            <w:proofErr w:type="spellEnd"/>
          </w:p>
          <w:p w14:paraId="5FD60A01" w14:textId="27AA6DEA" w:rsidR="006135BB" w:rsidRPr="006135BB" w:rsidRDefault="006135BB" w:rsidP="00095F5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6135BB">
              <w:rPr>
                <w:rFonts w:ascii="Times New Roman" w:hAnsi="Times New Roman" w:cs="Times New Roman"/>
                <w:noProof/>
                <w:sz w:val="24"/>
                <w:szCs w:val="24"/>
                <w:lang w:val="en-ID"/>
              </w:rPr>
              <w:drawing>
                <wp:inline distT="0" distB="0" distL="0" distR="0" wp14:anchorId="50475FF5" wp14:editId="5D390B73">
                  <wp:extent cx="5943600" cy="629920"/>
                  <wp:effectExtent l="0" t="0" r="0" b="0"/>
                  <wp:docPr id="848022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802271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29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84A4EB0" w14:textId="77777777" w:rsidTr="00EA39C1">
        <w:trPr>
          <w:jc w:val="center"/>
        </w:trPr>
        <w:tc>
          <w:tcPr>
            <w:tcW w:w="636" w:type="dxa"/>
          </w:tcPr>
          <w:p w14:paraId="26580AFE" w14:textId="7EC60D9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5E9C144" w14:textId="2004EF5B" w:rsidR="00D34D4A" w:rsidRDefault="006135BB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Pada file </w:t>
            </w:r>
            <w:proofErr w:type="spellStart"/>
            <w:proofErr w:type="gram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, hapus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awal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6135B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1E36990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flutter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material.dart</w:t>
            </w:r>
            <w:proofErr w:type="spellEnd"/>
            <w:proofErr w:type="gramEnd"/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C557508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5779BD5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void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BF458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main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8A211BE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unApp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2C8F9E49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1CB81E74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E750A00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lessWidge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4B0D953D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63232CEF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77FBC9E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5A73D389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BF458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8871C51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</w:t>
            </w:r>
            <w:r w:rsidRPr="00BF458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aterialApp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2561854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Flutter JSON Demo'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1BF0449B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heme</w:t>
            </w:r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hemeData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B84ABF9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rimarySwatch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or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lu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5BC65C1A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63C839F8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ome</w:t>
            </w:r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1364C7D9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1C5380C3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4A7F83C5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18EEE89F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05EDD40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fulWidge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725AB0A5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1C37A653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DF485B6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48BA5C80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createStat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&gt;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Stat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07B7BFC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0C503217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B9E5107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Stat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gt; {</w:t>
            </w:r>
          </w:p>
          <w:p w14:paraId="03976DFC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63631A83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BF458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BFCF5BE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BF458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ffold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26C7847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764F182D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BF458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BF458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F458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F458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BF458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JSON'</w:t>
            </w: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535F7520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101D335B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4B47DEA8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1F35C081" w14:textId="77777777" w:rsidR="00BF4583" w:rsidRPr="00BF4583" w:rsidRDefault="00BF4583" w:rsidP="00BF458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F458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1AAA74AA" w14:textId="47BEEDCC" w:rsidR="00532223" w:rsidRPr="00CA2590" w:rsidRDefault="00532223" w:rsidP="00095F5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B2D6B" w:rsidRPr="00CB2D6B" w14:paraId="142E9489" w14:textId="77777777" w:rsidTr="00EA39C1">
        <w:trPr>
          <w:jc w:val="center"/>
        </w:trPr>
        <w:tc>
          <w:tcPr>
            <w:tcW w:w="636" w:type="dxa"/>
          </w:tcPr>
          <w:p w14:paraId="3E738BA5" w14:textId="0F053214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868853E" w14:textId="2BB5BA0F" w:rsidR="001B5813" w:rsidRDefault="00BF4583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 xml:space="preserve"> folder baru </w:t>
            </w:r>
            <w:proofErr w:type="spellStart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 xml:space="preserve"> root </w:t>
            </w:r>
            <w:proofErr w:type="spellStart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BF4583">
              <w:rPr>
                <w:rFonts w:ascii="Times New Roman" w:hAnsi="Times New Roman" w:cs="Times New Roman"/>
                <w:sz w:val="24"/>
                <w:szCs w:val="24"/>
              </w:rPr>
              <w:t xml:space="preserve"> assets.</w:t>
            </w:r>
          </w:p>
          <w:p w14:paraId="3E3EE702" w14:textId="77777777" w:rsidR="00532223" w:rsidRDefault="00A71EC7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1EC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5CE2B52" wp14:editId="7160B31E">
                  <wp:extent cx="2333951" cy="1076475"/>
                  <wp:effectExtent l="0" t="0" r="9525" b="9525"/>
                  <wp:docPr id="8886821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68218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107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75F99C" w14:textId="77777777" w:rsidR="00A71EC7" w:rsidRDefault="00A71EC7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1001F" w14:textId="3666EE3B" w:rsidR="00A71EC7" w:rsidRPr="0028116E" w:rsidRDefault="00A71EC7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EA39C1">
        <w:trPr>
          <w:jc w:val="center"/>
        </w:trPr>
        <w:tc>
          <w:tcPr>
            <w:tcW w:w="636" w:type="dxa"/>
          </w:tcPr>
          <w:p w14:paraId="25584CD2" w14:textId="555EEE6C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7039796" w14:textId="74C5D4C1" w:rsidR="003A4BF3" w:rsidRPr="00A71EC7" w:rsidRDefault="00A71EC7" w:rsidP="002122A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71EC7">
              <w:rPr>
                <w:rFonts w:ascii="Times New Roman" w:hAnsi="Times New Roman" w:cs="Times New Roman"/>
                <w:sz w:val="24"/>
                <w:szCs w:val="24"/>
              </w:rPr>
              <w:t xml:space="preserve">Di dalam folder </w:t>
            </w:r>
            <w:proofErr w:type="spellStart"/>
            <w:r w:rsidRPr="00A71EC7">
              <w:rPr>
                <w:rFonts w:ascii="Times New Roman" w:hAnsi="Times New Roman" w:cs="Times New Roman"/>
                <w:sz w:val="24"/>
                <w:szCs w:val="24"/>
              </w:rPr>
              <w:t>aset</w:t>
            </w:r>
            <w:proofErr w:type="spellEnd"/>
            <w:r w:rsidRPr="00A71EC7">
              <w:rPr>
                <w:rFonts w:ascii="Times New Roman" w:hAnsi="Times New Roman" w:cs="Times New Roman"/>
                <w:sz w:val="24"/>
                <w:szCs w:val="24"/>
              </w:rPr>
              <w:t xml:space="preserve">, buat file baru </w:t>
            </w:r>
            <w:proofErr w:type="spellStart"/>
            <w:r w:rsidRPr="00A71EC7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A71E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71EC7">
              <w:rPr>
                <w:rFonts w:ascii="Times New Roman" w:hAnsi="Times New Roman" w:cs="Times New Roman"/>
                <w:sz w:val="24"/>
                <w:szCs w:val="24"/>
              </w:rPr>
              <w:t>pizzalist.json</w:t>
            </w:r>
            <w:proofErr w:type="spellEnd"/>
            <w:proofErr w:type="gramEnd"/>
          </w:p>
          <w:p w14:paraId="5519CAFF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[ </w:t>
            </w:r>
          </w:p>
          <w:p w14:paraId="598D8129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{ </w:t>
            </w:r>
          </w:p>
          <w:p w14:paraId="24A0EAA5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id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1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4C56933C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Name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rgherita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305B2FBA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description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zza with tomato, fresh mozzarella and basil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3542BEA0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price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8.75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5C97C19C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mageUrl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mages/margherita.png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</w:p>
          <w:p w14:paraId="44EB746F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}, </w:t>
            </w:r>
          </w:p>
          <w:p w14:paraId="17DE9C58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{ </w:t>
            </w:r>
          </w:p>
          <w:p w14:paraId="5220A386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id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492E376D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Name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rinara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0D113215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description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zza with tomato, garlic and oregano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67BB0F2A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price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7.50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0E41BFAA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mageUrl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mages/marinara.png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 </w:t>
            </w:r>
          </w:p>
          <w:p w14:paraId="0B628479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}, </w:t>
            </w:r>
          </w:p>
          <w:p w14:paraId="5D80D3C5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{ </w:t>
            </w:r>
          </w:p>
          <w:p w14:paraId="32492726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id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3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3B6FBCF0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Name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Napoli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48B01EC0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description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zza with tomato, garlic and anchovies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2798843E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price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9.50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211605DB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mageUrl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mages/marinara.png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 </w:t>
            </w:r>
          </w:p>
          <w:p w14:paraId="64EB7966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}, </w:t>
            </w:r>
          </w:p>
          <w:p w14:paraId="389D2BE6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{ </w:t>
            </w:r>
          </w:p>
          <w:p w14:paraId="00A9FB56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id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4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141BD17C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Name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Carciofi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0A404137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description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zza with tomato, fresh mozzarella and artichokes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5E129EAD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price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8.80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0B5E442E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mageUrl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mages/marinara.png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 </w:t>
            </w:r>
          </w:p>
          <w:p w14:paraId="3A6A551B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}, </w:t>
            </w:r>
          </w:p>
          <w:p w14:paraId="1C4FAFB9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{ </w:t>
            </w:r>
          </w:p>
          <w:p w14:paraId="3815078D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id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5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19CF80AB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Name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Bufala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4887EECC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description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zza with tomato, buffalo mozzarella and basil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21E0D750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price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12.50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49B0CB50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mageUrl</w:t>
            </w:r>
            <w:proofErr w:type="spellEnd"/>
            <w:r w:rsidRPr="008D6D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: </w:t>
            </w:r>
            <w:r w:rsidRPr="008D6D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mages/marinara.png"</w:t>
            </w: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 </w:t>
            </w:r>
          </w:p>
          <w:p w14:paraId="1E749F32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7B0C008D" w14:textId="77777777" w:rsidR="008D6DEB" w:rsidRPr="008D6DEB" w:rsidRDefault="008D6DEB" w:rsidP="008D6DEB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D6DEB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]</w:t>
            </w:r>
          </w:p>
          <w:p w14:paraId="4787E570" w14:textId="2C05DDD3" w:rsidR="003A4BF3" w:rsidRPr="00A71EC7" w:rsidRDefault="003A4BF3" w:rsidP="00095F5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5206A12" w14:textId="77777777" w:rsidTr="00EA39C1">
        <w:trPr>
          <w:jc w:val="center"/>
        </w:trPr>
        <w:tc>
          <w:tcPr>
            <w:tcW w:w="636" w:type="dxa"/>
          </w:tcPr>
          <w:p w14:paraId="0A3D4D78" w14:textId="35ED982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20D158F2" w14:textId="56FE8AF0" w:rsidR="009F42F3" w:rsidRDefault="008D6DEB" w:rsidP="00D3785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Di file </w:t>
            </w:r>
            <w:proofErr w:type="spellStart"/>
            <w:proofErr w:type="gram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pubspec.yaml</w:t>
            </w:r>
            <w:proofErr w:type="spellEnd"/>
            <w:proofErr w:type="gram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referensi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 folder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aset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 baru,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sini</w:t>
            </w:r>
            <w:proofErr w:type="spellEnd"/>
            <w:r w:rsidRPr="008D6DE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CD1BBD9" w14:textId="333127F2" w:rsidR="00CD2CF6" w:rsidRPr="005D3005" w:rsidRDefault="00576736" w:rsidP="00D3785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673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D46FE03" wp14:editId="278BA477">
                  <wp:extent cx="2419688" cy="514422"/>
                  <wp:effectExtent l="0" t="0" r="0" b="0"/>
                  <wp:docPr id="11559042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590425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9688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EA39C1">
        <w:trPr>
          <w:jc w:val="center"/>
        </w:trPr>
        <w:tc>
          <w:tcPr>
            <w:tcW w:w="636" w:type="dxa"/>
          </w:tcPr>
          <w:p w14:paraId="08825ADB" w14:textId="76F3C23F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F38B4C1" w14:textId="6F1395E8" w:rsidR="009031E1" w:rsidRDefault="00576736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, di </w:t>
            </w:r>
            <w:proofErr w:type="spellStart"/>
            <w:proofErr w:type="gram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 state 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pizzaString</w:t>
            </w:r>
            <w:proofErr w:type="spellEnd"/>
            <w:r w:rsidRPr="0057673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BE43038" w14:textId="21DF00DF" w:rsidR="00E72FC7" w:rsidRPr="00CD2CF6" w:rsidRDefault="00A1191C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191C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3313711" wp14:editId="121A48AB">
                  <wp:extent cx="4067743" cy="514422"/>
                  <wp:effectExtent l="0" t="0" r="0" b="0"/>
                  <wp:docPr id="2529835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98357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743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0917C09" w14:textId="77777777" w:rsidTr="00EA39C1">
        <w:trPr>
          <w:jc w:val="center"/>
        </w:trPr>
        <w:tc>
          <w:tcPr>
            <w:tcW w:w="636" w:type="dxa"/>
          </w:tcPr>
          <w:p w14:paraId="228D644B" w14:textId="006FEB2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3F32059" w14:textId="1441BA9F" w:rsidR="005A4193" w:rsidRDefault="00A1191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proofErr w:type="gram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pizzalist.json</w:t>
            </w:r>
            <w:proofErr w:type="spellEnd"/>
            <w:proofErr w:type="gram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, di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asinkron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baru yang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disebut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mengatur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pizzaString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sini</w:t>
            </w:r>
            <w:proofErr w:type="spellEnd"/>
            <w:r w:rsidRPr="00A1191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54D465F" w14:textId="024A4B5A" w:rsidR="00750674" w:rsidRPr="005A4193" w:rsidRDefault="00035BF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5BF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14F5BFE" wp14:editId="0C89172A">
                  <wp:extent cx="4477375" cy="1390844"/>
                  <wp:effectExtent l="0" t="0" r="0" b="0"/>
                  <wp:docPr id="8838100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381004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7375" cy="1390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C402DC6" w14:textId="77777777" w:rsidTr="00EA39C1">
        <w:trPr>
          <w:jc w:val="center"/>
        </w:trPr>
        <w:tc>
          <w:tcPr>
            <w:tcW w:w="636" w:type="dxa"/>
          </w:tcPr>
          <w:p w14:paraId="0D0F6DAD" w14:textId="15B386D4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A464A66" w14:textId="48115C13" w:rsidR="00580B86" w:rsidRDefault="00035BF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timpa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initState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 dan, di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dalamnya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panggil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035BF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74639C8" w14:textId="77777777" w:rsidR="00B54694" w:rsidRDefault="0046153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6153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8B3B6CC" wp14:editId="61788C6B">
                  <wp:extent cx="2619741" cy="1047896"/>
                  <wp:effectExtent l="0" t="0" r="9525" b="0"/>
                  <wp:docPr id="1294842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84292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741" cy="1047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1E6959" w14:textId="77777777" w:rsidR="004322FD" w:rsidRDefault="004322FD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690D9D" w14:textId="77777777" w:rsidR="004322FD" w:rsidRDefault="004322FD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2E4E8" w14:textId="77777777" w:rsidR="004322FD" w:rsidRDefault="004322FD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EF3E92" w14:textId="69DC1016" w:rsidR="004322FD" w:rsidRPr="00425268" w:rsidRDefault="004322FD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08A" w:rsidRPr="00CB2D6B" w14:paraId="5CE40110" w14:textId="77777777" w:rsidTr="00EA39C1">
        <w:trPr>
          <w:jc w:val="center"/>
        </w:trPr>
        <w:tc>
          <w:tcPr>
            <w:tcW w:w="636" w:type="dxa"/>
          </w:tcPr>
          <w:p w14:paraId="77E4ECF6" w14:textId="77777777" w:rsidR="00B2009A" w:rsidRDefault="00B2009A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14:paraId="491DCC55" w14:textId="2202210F" w:rsidR="0049508A" w:rsidRPr="00DE523E" w:rsidRDefault="0049508A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A7A1603" w14:textId="77777777" w:rsidR="004322FD" w:rsidRPr="004322FD" w:rsidRDefault="004322F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Sekarang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JSON yang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diambil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dalam Scaffold.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</w:p>
          <w:p w14:paraId="4BB60094" w14:textId="08AB2C23" w:rsidR="00B2009A" w:rsidRPr="004322FD" w:rsidRDefault="004322F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melakukannya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widget Teks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child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Container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734BA83" w14:textId="733A09AD" w:rsidR="004D3358" w:rsidRPr="005A4193" w:rsidRDefault="004322FD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322F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92CD461" wp14:editId="57DC6175">
                  <wp:extent cx="3543795" cy="1943371"/>
                  <wp:effectExtent l="0" t="0" r="0" b="0"/>
                  <wp:docPr id="7130886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308869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3795" cy="1943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4E8DB0CB" w14:textId="77777777" w:rsidTr="00EA39C1">
        <w:trPr>
          <w:jc w:val="center"/>
        </w:trPr>
        <w:tc>
          <w:tcPr>
            <w:tcW w:w="636" w:type="dxa"/>
          </w:tcPr>
          <w:p w14:paraId="72B4DEE9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22B9245" w14:textId="77777777" w:rsidR="004322FD" w:rsidRDefault="004322F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Mari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aplikasinya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. Jika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semuanya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diharapka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, Anda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konten</w:t>
            </w:r>
            <w:proofErr w:type="spellEnd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 xml:space="preserve"> file JSON di </w:t>
            </w:r>
            <w:proofErr w:type="spellStart"/>
            <w:r w:rsidRPr="004322FD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</w:p>
          <w:p w14:paraId="1FD87859" w14:textId="7AECD397" w:rsidR="004322FD" w:rsidRPr="004322FD" w:rsidRDefault="0077643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7643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A7E4116" wp14:editId="0893E54D">
                  <wp:extent cx="5943600" cy="3339465"/>
                  <wp:effectExtent l="0" t="0" r="0" b="0"/>
                  <wp:docPr id="14617795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177951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32E50AEE" w14:textId="77777777" w:rsidTr="00EA39C1">
        <w:trPr>
          <w:jc w:val="center"/>
        </w:trPr>
        <w:tc>
          <w:tcPr>
            <w:tcW w:w="636" w:type="dxa"/>
          </w:tcPr>
          <w:p w14:paraId="2A96C533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CEE29E4" w14:textId="77777777" w:rsidR="004322FD" w:rsidRDefault="0077643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Kita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String ini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List of Objects. Kita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baru. Dalam folder lib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, buat file baru </w:t>
            </w:r>
            <w:proofErr w:type="spell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pizza.dart</w:t>
            </w:r>
            <w:proofErr w:type="spellEnd"/>
            <w:proofErr w:type="gramEnd"/>
            <w:r w:rsidRPr="007764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517F37D" w14:textId="02246BB1" w:rsidR="00776434" w:rsidRPr="004322FD" w:rsidRDefault="00B9687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687B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4A441A5A" wp14:editId="31B3B941">
                  <wp:extent cx="2238687" cy="628738"/>
                  <wp:effectExtent l="0" t="0" r="0" b="0"/>
                  <wp:docPr id="16548844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488441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687" cy="62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3E995DB5" w14:textId="77777777" w:rsidTr="00EA39C1">
        <w:trPr>
          <w:jc w:val="center"/>
        </w:trPr>
        <w:tc>
          <w:tcPr>
            <w:tcW w:w="636" w:type="dxa"/>
          </w:tcPr>
          <w:p w14:paraId="0CBB8AF5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46BF084" w14:textId="77777777" w:rsidR="004322FD" w:rsidRDefault="00B9687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Di dalam file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tentukan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Pizza:</w:t>
            </w:r>
          </w:p>
          <w:p w14:paraId="11CE9E3E" w14:textId="6A8379C5" w:rsidR="00B9687B" w:rsidRPr="004322FD" w:rsidRDefault="00B9687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687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445666A" wp14:editId="5576CB3F">
                  <wp:extent cx="2657846" cy="1219370"/>
                  <wp:effectExtent l="0" t="0" r="9525" b="0"/>
                  <wp:docPr id="6575144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514478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846" cy="121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2D3F94DD" w14:textId="77777777" w:rsidTr="00EA39C1">
        <w:trPr>
          <w:jc w:val="center"/>
        </w:trPr>
        <w:tc>
          <w:tcPr>
            <w:tcW w:w="636" w:type="dxa"/>
          </w:tcPr>
          <w:p w14:paraId="3C41DE91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E0F71C1" w14:textId="78C9CA08" w:rsidR="004322FD" w:rsidRDefault="00B9687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Di dalam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Pizza,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tentukan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konstruktor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fromJson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mengambil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Map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parameter dan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Map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instance </w:t>
            </w:r>
            <w:proofErr w:type="spellStart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B9687B">
              <w:rPr>
                <w:rFonts w:ascii="Times New Roman" w:hAnsi="Times New Roman" w:cs="Times New Roman"/>
                <w:sz w:val="24"/>
                <w:szCs w:val="24"/>
              </w:rPr>
              <w:t xml:space="preserve"> Pizza:</w:t>
            </w:r>
          </w:p>
          <w:p w14:paraId="460447B4" w14:textId="4CFFACF7" w:rsidR="00B9687B" w:rsidRPr="004322FD" w:rsidRDefault="00B9687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687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79B6ABB" wp14:editId="705A4A18">
                  <wp:extent cx="3610479" cy="1209844"/>
                  <wp:effectExtent l="0" t="0" r="9525" b="9525"/>
                  <wp:docPr id="14149220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4922073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79" cy="120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26A01A79" w14:textId="77777777" w:rsidTr="00EA39C1">
        <w:trPr>
          <w:jc w:val="center"/>
        </w:trPr>
        <w:tc>
          <w:tcPr>
            <w:tcW w:w="636" w:type="dxa"/>
          </w:tcPr>
          <w:p w14:paraId="7E674167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C9C40BA" w14:textId="77777777" w:rsidR="004322FD" w:rsidRDefault="001546A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Refaktor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) pada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. Langkah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pertama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String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Map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jsonDecod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. Pada method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yang di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cetak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tebal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1546A1">
              <w:rPr>
                <w:rFonts w:ascii="Times New Roman" w:hAnsi="Times New Roman" w:cs="Times New Roman"/>
                <w:sz w:val="24"/>
                <w:szCs w:val="24"/>
              </w:rPr>
              <w:t xml:space="preserve"> ini:</w:t>
            </w:r>
          </w:p>
          <w:p w14:paraId="1163EB1E" w14:textId="77777777" w:rsidR="001546A1" w:rsidRDefault="001546A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6A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F187477" wp14:editId="6838F47C">
                  <wp:extent cx="4353533" cy="1514686"/>
                  <wp:effectExtent l="0" t="0" r="9525" b="0"/>
                  <wp:docPr id="9347757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477577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533" cy="1514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8652B" w14:textId="77777777" w:rsidR="001546A1" w:rsidRDefault="001546A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4510BD" w14:textId="46247139" w:rsidR="001546A1" w:rsidRPr="004322FD" w:rsidRDefault="001546A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22FD" w:rsidRPr="00CB2D6B" w14:paraId="5BAF4214" w14:textId="77777777" w:rsidTr="00EA39C1">
        <w:trPr>
          <w:jc w:val="center"/>
        </w:trPr>
        <w:tc>
          <w:tcPr>
            <w:tcW w:w="636" w:type="dxa"/>
          </w:tcPr>
          <w:p w14:paraId="594E7B35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0CD07C1" w14:textId="77777777" w:rsidR="004322FD" w:rsidRDefault="004200D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Pastik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editor Anda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otomatis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"</w:t>
            </w:r>
            <w:proofErr w:type="spellStart"/>
            <w:proofErr w:type="gram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dart:convert</w:t>
            </w:r>
            <w:proofErr w:type="spellEnd"/>
            <w:proofErr w:type="gram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" di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tidak,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saja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manual.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juga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pernyataan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4200DE">
              <w:rPr>
                <w:rFonts w:ascii="Times New Roman" w:hAnsi="Times New Roman" w:cs="Times New Roman"/>
                <w:sz w:val="24"/>
                <w:szCs w:val="24"/>
              </w:rPr>
              <w:t xml:space="preserve"> pizza:</w:t>
            </w:r>
          </w:p>
          <w:p w14:paraId="32D976CC" w14:textId="7877A395" w:rsidR="004200DE" w:rsidRPr="004322FD" w:rsidRDefault="004200D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00D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0CB80B2" wp14:editId="3A14DFFE">
                  <wp:extent cx="3419952" cy="695422"/>
                  <wp:effectExtent l="0" t="0" r="9525" b="9525"/>
                  <wp:docPr id="13920150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2015045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952" cy="695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3D2D4DAA" w14:textId="77777777" w:rsidTr="00EA39C1">
        <w:trPr>
          <w:jc w:val="center"/>
        </w:trPr>
        <w:tc>
          <w:tcPr>
            <w:tcW w:w="636" w:type="dxa"/>
          </w:tcPr>
          <w:p w14:paraId="0F5BA00F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094B87C" w14:textId="77777777" w:rsidR="004322FD" w:rsidRDefault="00E96B9A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. Langkah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ngonversi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string JSON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List of native Dart objects. Kita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ngulang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pizzaMapList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ngubahnya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Pizza. Di dalam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, di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jsonDecode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E96B9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418C04E" w14:textId="77777777" w:rsidR="00E96B9A" w:rsidRDefault="00A0213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13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2184DE7" wp14:editId="09717854">
                  <wp:extent cx="4363059" cy="2429214"/>
                  <wp:effectExtent l="0" t="0" r="0" b="9525"/>
                  <wp:docPr id="21326118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261181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059" cy="2429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91CA14" w14:textId="77777777" w:rsidR="00001877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B490C4" w14:textId="77777777" w:rsidR="00001877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46CFCF" w14:textId="77777777" w:rsidR="00001877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DD22CE" w14:textId="77777777" w:rsidR="00001877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543A0A" w14:textId="77777777" w:rsidR="00001877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7FD7B2" w14:textId="77777777" w:rsidR="00001877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181D6A" w14:textId="1B9F875A" w:rsidR="00001877" w:rsidRPr="004322FD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322FD" w:rsidRPr="00CB2D6B" w14:paraId="5F078703" w14:textId="77777777" w:rsidTr="00EA39C1">
        <w:trPr>
          <w:jc w:val="center"/>
        </w:trPr>
        <w:tc>
          <w:tcPr>
            <w:tcW w:w="636" w:type="dxa"/>
          </w:tcPr>
          <w:p w14:paraId="28AEE4D9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56E4530" w14:textId="77777777" w:rsidR="004322FD" w:rsidRDefault="00A0213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Hapus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beri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komentar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setState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mengatur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String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pizzaString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kembalikan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daftar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Pizza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gantinya</w:t>
            </w:r>
            <w:proofErr w:type="spellEnd"/>
            <w:r w:rsidRPr="00A0213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88E1D51" w14:textId="53152D16" w:rsidR="00A0213B" w:rsidRPr="004322FD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187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6F740A" wp14:editId="44C395AC">
                  <wp:extent cx="4286848" cy="1867161"/>
                  <wp:effectExtent l="0" t="0" r="0" b="0"/>
                  <wp:docPr id="14039007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3900735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848" cy="1867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3823CF06" w14:textId="77777777" w:rsidTr="00EA39C1">
        <w:trPr>
          <w:jc w:val="center"/>
        </w:trPr>
        <w:tc>
          <w:tcPr>
            <w:tcW w:w="636" w:type="dxa"/>
          </w:tcPr>
          <w:p w14:paraId="0D3F1CF6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65F3F05" w14:textId="77777777" w:rsidR="004322FD" w:rsidRDefault="0000187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Ubah signature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balik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eksplisit</w:t>
            </w:r>
            <w:proofErr w:type="spellEnd"/>
            <w:r w:rsidRPr="00001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946B1E7" w14:textId="7C49084D" w:rsidR="00001877" w:rsidRPr="004322FD" w:rsidRDefault="00754883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5488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8D066F0" wp14:editId="0E09CD7F">
                  <wp:extent cx="3172268" cy="238158"/>
                  <wp:effectExtent l="0" t="0" r="9525" b="9525"/>
                  <wp:docPr id="16648652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4865222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268" cy="238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579042A8" w14:textId="77777777" w:rsidTr="00EA39C1">
        <w:trPr>
          <w:jc w:val="center"/>
        </w:trPr>
        <w:tc>
          <w:tcPr>
            <w:tcW w:w="636" w:type="dxa"/>
          </w:tcPr>
          <w:p w14:paraId="68548F2B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630A929" w14:textId="77777777" w:rsidR="004322FD" w:rsidRDefault="00754883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Sekarang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List of Pizza.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Daripad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Teks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kepad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ListView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sekumpul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widget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ListTile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. Di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, buat List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yPizzas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F0540B6" w14:textId="50418E0E" w:rsidR="00754883" w:rsidRPr="004322FD" w:rsidRDefault="00754883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54883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DF3924A" wp14:editId="04400D9C">
                  <wp:extent cx="3781953" cy="666843"/>
                  <wp:effectExtent l="0" t="0" r="9525" b="0"/>
                  <wp:docPr id="6791584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9158407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1953" cy="66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4DD28667" w14:textId="77777777" w:rsidTr="00EA39C1">
        <w:trPr>
          <w:jc w:val="center"/>
        </w:trPr>
        <w:tc>
          <w:tcPr>
            <w:tcW w:w="636" w:type="dxa"/>
          </w:tcPr>
          <w:p w14:paraId="6057041A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F13DF3A" w14:textId="77777777" w:rsidR="004322FD" w:rsidRDefault="00754883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Dalam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initState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pastik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engatur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myPizzas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panggilan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75488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5454772" w14:textId="50B6B4D0" w:rsidR="00754883" w:rsidRPr="004322FD" w:rsidRDefault="00DC387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387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43722C" wp14:editId="127FB6F6">
                  <wp:extent cx="2838846" cy="1724266"/>
                  <wp:effectExtent l="0" t="0" r="0" b="9525"/>
                  <wp:docPr id="11877944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779447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8846" cy="1724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0EFB43ED" w14:textId="77777777" w:rsidTr="00EA39C1">
        <w:trPr>
          <w:jc w:val="center"/>
        </w:trPr>
        <w:tc>
          <w:tcPr>
            <w:tcW w:w="636" w:type="dxa"/>
          </w:tcPr>
          <w:p w14:paraId="2217DA8F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296B73B9" w14:textId="77777777" w:rsidR="004322FD" w:rsidRDefault="00DC387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 xml:space="preserve"> ini di dalam Scaffold, di dalam </w:t>
            </w:r>
            <w:proofErr w:type="spellStart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>build(</w:t>
            </w:r>
            <w:proofErr w:type="gramEnd"/>
            <w:r w:rsidRPr="00DC3876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0828596C" w14:textId="13984AF9" w:rsidR="00DC3876" w:rsidRPr="004322FD" w:rsidRDefault="005C064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064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480F01F" wp14:editId="7188C1E8">
                  <wp:extent cx="4591691" cy="3229426"/>
                  <wp:effectExtent l="0" t="0" r="0" b="9525"/>
                  <wp:docPr id="20564142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414292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1691" cy="3229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65A8CA65" w14:textId="77777777" w:rsidTr="00EA39C1">
        <w:trPr>
          <w:jc w:val="center"/>
        </w:trPr>
        <w:tc>
          <w:tcPr>
            <w:tcW w:w="636" w:type="dxa"/>
          </w:tcPr>
          <w:p w14:paraId="71349334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FACE7EF" w14:textId="77777777" w:rsidR="004322FD" w:rsidRDefault="005C064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Antarmuka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sekarang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seharusnya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jauh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ramah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terlihat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5C0641">
              <w:rPr>
                <w:rFonts w:ascii="Times New Roman" w:hAnsi="Times New Roman" w:cs="Times New Roman"/>
                <w:sz w:val="24"/>
                <w:szCs w:val="24"/>
              </w:rPr>
              <w:t xml:space="preserve"> pada</w:t>
            </w:r>
          </w:p>
          <w:p w14:paraId="0900256F" w14:textId="42E5F9E0" w:rsidR="005C0641" w:rsidRPr="004322FD" w:rsidRDefault="00FD438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38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BAFF1C0" wp14:editId="63B14546">
                  <wp:extent cx="5257800" cy="2950771"/>
                  <wp:effectExtent l="0" t="0" r="0" b="2540"/>
                  <wp:docPr id="17619906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199069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078" cy="2976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322FD" w:rsidRPr="00CB2D6B" w14:paraId="2C1D184D" w14:textId="77777777" w:rsidTr="00EA39C1">
        <w:trPr>
          <w:jc w:val="center"/>
        </w:trPr>
        <w:tc>
          <w:tcPr>
            <w:tcW w:w="636" w:type="dxa"/>
          </w:tcPr>
          <w:p w14:paraId="430F4F56" w14:textId="77777777" w:rsidR="004322FD" w:rsidRDefault="004322F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DE035E0" w14:textId="77777777" w:rsidR="004322FD" w:rsidRPr="00DE1C7A" w:rsidRDefault="00DE1C7A" w:rsidP="004322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E1C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DE1C7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: Reading the JSON file</w:t>
            </w:r>
          </w:p>
          <w:p w14:paraId="170CA626" w14:textId="77777777" w:rsidR="00DE1C7A" w:rsidRDefault="00DE1C7A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baru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Pizza, di file </w:t>
            </w:r>
            <w:proofErr w:type="spellStart"/>
            <w:proofErr w:type="gram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pizza.dart</w:t>
            </w:r>
            <w:proofErr w:type="spellEnd"/>
            <w:proofErr w:type="gram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disebut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toJson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. Ini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mengembalikan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Map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DE1C7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D6378C6" w14:textId="2183D66E" w:rsidR="00DE1C7A" w:rsidRPr="004322FD" w:rsidRDefault="00FA77A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A77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9C5ECB0" wp14:editId="1915F4A8">
                  <wp:extent cx="3048425" cy="1590897"/>
                  <wp:effectExtent l="0" t="0" r="0" b="9525"/>
                  <wp:docPr id="3558090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809009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425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045DB9DE" w14:textId="77777777" w:rsidTr="00EA39C1">
        <w:trPr>
          <w:jc w:val="center"/>
        </w:trPr>
        <w:tc>
          <w:tcPr>
            <w:tcW w:w="636" w:type="dxa"/>
          </w:tcPr>
          <w:p w14:paraId="5D8F0381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286EB9D9" w14:textId="77777777" w:rsidR="00FD438D" w:rsidRDefault="00FA77A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Map, Anda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menserialisasikannya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dalam string JSON.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baru di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di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, di dalam file </w:t>
            </w:r>
            <w:proofErr w:type="spellStart"/>
            <w:proofErr w:type="gram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disebut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convertToJSON</w:t>
            </w:r>
            <w:proofErr w:type="spellEnd"/>
            <w:r w:rsidRPr="00FA77A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28646FA" w14:textId="503083AD" w:rsidR="00FA77AE" w:rsidRPr="004322FD" w:rsidRDefault="00BE2B3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2B3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0386AB9" wp14:editId="3F63241B">
                  <wp:extent cx="5506218" cy="1333686"/>
                  <wp:effectExtent l="0" t="0" r="0" b="0"/>
                  <wp:docPr id="2996962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696225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6218" cy="1333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2676D974" w14:textId="77777777" w:rsidTr="00EA39C1">
        <w:trPr>
          <w:jc w:val="center"/>
        </w:trPr>
        <w:tc>
          <w:tcPr>
            <w:tcW w:w="636" w:type="dxa"/>
          </w:tcPr>
          <w:p w14:paraId="672CEFEC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1FD1E0E" w14:textId="79FC125F" w:rsidR="00FD438D" w:rsidRPr="004322FD" w:rsidRDefault="00BE2B3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Metode ini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List of Pizza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string Json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jsonEncod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lagi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dart_convert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438D" w:rsidRPr="00CB2D6B" w14:paraId="5992A8E9" w14:textId="77777777" w:rsidTr="00EA39C1">
        <w:trPr>
          <w:jc w:val="center"/>
        </w:trPr>
        <w:tc>
          <w:tcPr>
            <w:tcW w:w="636" w:type="dxa"/>
          </w:tcPr>
          <w:p w14:paraId="6E65D1A5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D765435" w14:textId="77777777" w:rsidR="00FD438D" w:rsidRDefault="00BE2B3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ari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panggil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cetak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string JSON di Debug Console.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readJsonFile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tepat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sebelum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engembalikan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 xml:space="preserve"> List </w:t>
            </w:r>
            <w:proofErr w:type="spellStart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myPizzas</w:t>
            </w:r>
            <w:proofErr w:type="spellEnd"/>
            <w:r w:rsidRPr="00BE2B3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F6C3384" w14:textId="77777777" w:rsidR="00BE2B32" w:rsidRDefault="0056578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578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6C1BB7B" wp14:editId="61423B44">
                  <wp:extent cx="3029373" cy="743054"/>
                  <wp:effectExtent l="0" t="0" r="0" b="0"/>
                  <wp:docPr id="13672849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284986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373" cy="743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93351" w14:textId="77777777" w:rsidR="00650FDD" w:rsidRDefault="00650FD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28A6C5" w14:textId="1F172A62" w:rsidR="00650FDD" w:rsidRPr="004322FD" w:rsidRDefault="00650FD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38D" w:rsidRPr="00CB2D6B" w14:paraId="4E372FE6" w14:textId="77777777" w:rsidTr="00EA39C1">
        <w:trPr>
          <w:jc w:val="center"/>
        </w:trPr>
        <w:tc>
          <w:tcPr>
            <w:tcW w:w="636" w:type="dxa"/>
          </w:tcPr>
          <w:p w14:paraId="34591277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81E7BF4" w14:textId="77777777" w:rsidR="00FD438D" w:rsidRDefault="00650FD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. Anda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string JSON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dicetak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gambar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8263E77" w14:textId="03FF096D" w:rsidR="00650FDD" w:rsidRPr="004322FD" w:rsidRDefault="00650FD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0FD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A19587C" wp14:editId="69648E98">
                  <wp:extent cx="5943600" cy="527685"/>
                  <wp:effectExtent l="0" t="0" r="0" b="5715"/>
                  <wp:docPr id="3933637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3363708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2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721D461F" w14:textId="77777777" w:rsidTr="00EA39C1">
        <w:trPr>
          <w:jc w:val="center"/>
        </w:trPr>
        <w:tc>
          <w:tcPr>
            <w:tcW w:w="636" w:type="dxa"/>
          </w:tcPr>
          <w:p w14:paraId="30FBB6F6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02E614E" w14:textId="77777777" w:rsidR="00FD438D" w:rsidRDefault="00650FD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  <w:proofErr w:type="spellEnd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 xml:space="preserve"> 3: Saving data simply with </w:t>
            </w:r>
            <w:proofErr w:type="spellStart"/>
            <w:r w:rsidRPr="00650FDD">
              <w:rPr>
                <w:rFonts w:ascii="Times New Roman" w:hAnsi="Times New Roman" w:cs="Times New Roman"/>
                <w:sz w:val="24"/>
                <w:szCs w:val="24"/>
              </w:rPr>
              <w:t>SharedPreferences</w:t>
            </w:r>
            <w:proofErr w:type="spellEnd"/>
          </w:p>
          <w:p w14:paraId="43A6D3EF" w14:textId="15AC6126" w:rsidR="00650FDD" w:rsidRPr="004322FD" w:rsidRDefault="0017359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7359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117A5CE" wp14:editId="53408FC0">
                  <wp:extent cx="5268060" cy="543001"/>
                  <wp:effectExtent l="0" t="0" r="0" b="9525"/>
                  <wp:docPr id="7775721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57217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8060" cy="543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2886E78A" w14:textId="77777777" w:rsidTr="00EA39C1">
        <w:trPr>
          <w:jc w:val="center"/>
        </w:trPr>
        <w:tc>
          <w:tcPr>
            <w:tcW w:w="636" w:type="dxa"/>
          </w:tcPr>
          <w:p w14:paraId="43C264B2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4F296F1" w14:textId="77777777" w:rsidR="00FD438D" w:rsidRDefault="00173597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memperbarui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dependensi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dalam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Anda,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flutter pub get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>jendela</w:t>
            </w:r>
            <w:proofErr w:type="spellEnd"/>
            <w:r w:rsidRPr="00173597">
              <w:rPr>
                <w:rFonts w:ascii="Times New Roman" w:hAnsi="Times New Roman" w:cs="Times New Roman"/>
                <w:sz w:val="24"/>
                <w:szCs w:val="24"/>
              </w:rPr>
              <w:t xml:space="preserve"> Terminal</w:t>
            </w:r>
          </w:p>
          <w:p w14:paraId="1D25F415" w14:textId="77777777" w:rsidR="00173597" w:rsidRDefault="00156DF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6DF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90DD0F9" wp14:editId="6216A76A">
                  <wp:extent cx="5325218" cy="3543795"/>
                  <wp:effectExtent l="0" t="0" r="0" b="0"/>
                  <wp:docPr id="12982424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824246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5218" cy="3543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E1997A" w14:textId="77777777" w:rsidR="000D097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3FCBB2" w14:textId="77777777" w:rsidR="000D097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9DD1D0" w14:textId="7F8F571C" w:rsidR="000D097D" w:rsidRPr="004322F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D438D" w:rsidRPr="00CB2D6B" w14:paraId="63641CED" w14:textId="77777777" w:rsidTr="00EA39C1">
        <w:trPr>
          <w:jc w:val="center"/>
        </w:trPr>
        <w:tc>
          <w:tcPr>
            <w:tcW w:w="636" w:type="dxa"/>
          </w:tcPr>
          <w:p w14:paraId="4EDC0236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88F46FF" w14:textId="01910C73" w:rsidR="00FD438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proofErr w:type="gram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shared_preferences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94DA948" w14:textId="20E03255" w:rsidR="000D097D" w:rsidRPr="004322F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97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8CE0AC9" wp14:editId="1380AAE5">
                  <wp:extent cx="4991797" cy="933580"/>
                  <wp:effectExtent l="0" t="0" r="0" b="0"/>
                  <wp:docPr id="16595845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9584565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797" cy="93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6E271DA7" w14:textId="77777777" w:rsidTr="00EA39C1">
        <w:trPr>
          <w:jc w:val="center"/>
        </w:trPr>
        <w:tc>
          <w:tcPr>
            <w:tcW w:w="636" w:type="dxa"/>
          </w:tcPr>
          <w:p w14:paraId="39A0F684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DEC1B17" w14:textId="452E7D72" w:rsidR="00FD438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, buat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status integer baru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D097D">
              <w:rPr>
                <w:rFonts w:ascii="Times New Roman" w:hAnsi="Times New Roman" w:cs="Times New Roman"/>
                <w:sz w:val="24"/>
                <w:szCs w:val="24"/>
              </w:rPr>
              <w:t>appCounter</w:t>
            </w:r>
            <w:proofErr w:type="spellEnd"/>
          </w:p>
          <w:p w14:paraId="6F1E0808" w14:textId="76199DE5" w:rsidR="000D097D" w:rsidRPr="004322FD" w:rsidRDefault="000D097D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97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FCB45B6" wp14:editId="443E4A22">
                  <wp:extent cx="3877216" cy="819264"/>
                  <wp:effectExtent l="0" t="0" r="9525" b="0"/>
                  <wp:docPr id="15696522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652289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216" cy="819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2E491236" w14:textId="77777777" w:rsidTr="00EA39C1">
        <w:trPr>
          <w:jc w:val="center"/>
        </w:trPr>
        <w:tc>
          <w:tcPr>
            <w:tcW w:w="636" w:type="dxa"/>
          </w:tcPr>
          <w:p w14:paraId="109E93E1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22C0668" w14:textId="77777777" w:rsidR="00FD438D" w:rsidRDefault="003A7DA9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A7DA9">
              <w:rPr>
                <w:rFonts w:ascii="Times New Roman" w:hAnsi="Times New Roman" w:cs="Times New Roman"/>
                <w:sz w:val="24"/>
                <w:szCs w:val="24"/>
              </w:rPr>
              <w:t xml:space="preserve">Dalam </w:t>
            </w:r>
            <w:proofErr w:type="spellStart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 xml:space="preserve">, buat </w:t>
            </w:r>
            <w:proofErr w:type="spellStart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asinkron</w:t>
            </w:r>
            <w:proofErr w:type="spell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 xml:space="preserve"> baru yang </w:t>
            </w:r>
            <w:proofErr w:type="spellStart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disebut</w:t>
            </w:r>
            <w:proofErr w:type="spell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readAndWritePreferences</w:t>
            </w:r>
            <w:proofErr w:type="spell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3A7DA9">
              <w:rPr>
                <w:rFonts w:ascii="Times New Roman" w:hAnsi="Times New Roman" w:cs="Times New Roman"/>
                <w:sz w:val="24"/>
                <w:szCs w:val="24"/>
              </w:rPr>
              <w:t>):</w:t>
            </w:r>
          </w:p>
          <w:p w14:paraId="2E9BE912" w14:textId="168942A4" w:rsidR="003A7DA9" w:rsidRPr="004322FD" w:rsidRDefault="001C799C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799C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ACE4780" wp14:editId="4699BCA3">
                  <wp:extent cx="3086531" cy="590632"/>
                  <wp:effectExtent l="0" t="0" r="0" b="0"/>
                  <wp:docPr id="4570815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7081560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531" cy="59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02232EBB" w14:textId="77777777" w:rsidTr="00EA39C1">
        <w:trPr>
          <w:jc w:val="center"/>
        </w:trPr>
        <w:tc>
          <w:tcPr>
            <w:tcW w:w="636" w:type="dxa"/>
          </w:tcPr>
          <w:p w14:paraId="4F1FA625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3EB49C4" w14:textId="1AE09B09" w:rsidR="00FD438D" w:rsidRDefault="001C799C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799C">
              <w:rPr>
                <w:rFonts w:ascii="Times New Roman" w:hAnsi="Times New Roman" w:cs="Times New Roman"/>
                <w:sz w:val="24"/>
                <w:szCs w:val="24"/>
              </w:rPr>
              <w:t xml:space="preserve">Di dalam </w:t>
            </w:r>
            <w:proofErr w:type="spellStart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readAndWritePreference</w:t>
            </w:r>
            <w:proofErr w:type="spellEnd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buatlah</w:t>
            </w:r>
            <w:proofErr w:type="spellEnd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 xml:space="preserve"> instance </w:t>
            </w:r>
            <w:proofErr w:type="spellStart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SharedPreferences</w:t>
            </w:r>
            <w:proofErr w:type="spellEnd"/>
            <w:r w:rsidRPr="001C799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C35AC64" w14:textId="24478D17" w:rsidR="001C799C" w:rsidRPr="004322FD" w:rsidRDefault="001C799C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799C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7FC814C" wp14:editId="5CF9278F">
                  <wp:extent cx="4877481" cy="590632"/>
                  <wp:effectExtent l="0" t="0" r="0" b="0"/>
                  <wp:docPr id="21166317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6631770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7481" cy="59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38D" w:rsidRPr="00CB2D6B" w14:paraId="0625B83F" w14:textId="77777777" w:rsidTr="00EA39C1">
        <w:trPr>
          <w:jc w:val="center"/>
        </w:trPr>
        <w:tc>
          <w:tcPr>
            <w:tcW w:w="636" w:type="dxa"/>
          </w:tcPr>
          <w:p w14:paraId="1E805589" w14:textId="77777777" w:rsidR="00FD438D" w:rsidRDefault="00FD438D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5ADEFF8" w14:textId="77777777" w:rsidR="00FD438D" w:rsidRDefault="004B69C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instance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preferensi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mencoba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baca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kunci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appCounter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. Jika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nol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setel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0;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lalu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naikkan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nilainya</w:t>
            </w:r>
            <w:proofErr w:type="spellEnd"/>
            <w:r w:rsidRPr="004B69C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C5E3BB7" w14:textId="07BA8171" w:rsidR="004B69C1" w:rsidRPr="004322FD" w:rsidRDefault="004B69C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69C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90493C3" wp14:editId="5FA54CCC">
                  <wp:extent cx="3762900" cy="1009791"/>
                  <wp:effectExtent l="0" t="0" r="9525" b="0"/>
                  <wp:docPr id="13515436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543652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2900" cy="1009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3C114FE6" w14:textId="77777777" w:rsidTr="00EA39C1">
        <w:trPr>
          <w:jc w:val="center"/>
        </w:trPr>
        <w:tc>
          <w:tcPr>
            <w:tcW w:w="636" w:type="dxa"/>
          </w:tcPr>
          <w:p w14:paraId="41AC66DD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194EEAA" w14:textId="77777777" w:rsidR="001C799C" w:rsidRDefault="00C249AF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itu,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atur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kunci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appCounter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preferensi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C249AF">
              <w:rPr>
                <w:rFonts w:ascii="Times New Roman" w:hAnsi="Times New Roman" w:cs="Times New Roman"/>
                <w:sz w:val="24"/>
                <w:szCs w:val="24"/>
              </w:rPr>
              <w:t xml:space="preserve"> baru:</w:t>
            </w:r>
          </w:p>
          <w:p w14:paraId="2041D17C" w14:textId="77777777" w:rsidR="00C249AF" w:rsidRDefault="00C249AF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249A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396D692" wp14:editId="3CB27309">
                  <wp:extent cx="3648584" cy="304843"/>
                  <wp:effectExtent l="0" t="0" r="0" b="0"/>
                  <wp:docPr id="3775758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75847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584" cy="304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F2F0EC" w14:textId="1EAB7AE8" w:rsidR="00290476" w:rsidRPr="004322FD" w:rsidRDefault="0029047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99C" w:rsidRPr="00CB2D6B" w14:paraId="0A7E9F8E" w14:textId="77777777" w:rsidTr="00EA39C1">
        <w:trPr>
          <w:jc w:val="center"/>
        </w:trPr>
        <w:tc>
          <w:tcPr>
            <w:tcW w:w="636" w:type="dxa"/>
          </w:tcPr>
          <w:p w14:paraId="4B651979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59DD689" w14:textId="75467FD8" w:rsidR="001C799C" w:rsidRDefault="0029047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90476">
              <w:rPr>
                <w:rFonts w:ascii="Times New Roman" w:hAnsi="Times New Roman" w:cs="Times New Roman"/>
                <w:sz w:val="24"/>
                <w:szCs w:val="24"/>
              </w:rPr>
              <w:t>Memperbarui</w:t>
            </w:r>
            <w:proofErr w:type="spellEnd"/>
            <w:r w:rsidRPr="002904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0476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290476">
              <w:rPr>
                <w:rFonts w:ascii="Times New Roman" w:hAnsi="Times New Roman" w:cs="Times New Roman"/>
                <w:sz w:val="24"/>
                <w:szCs w:val="24"/>
              </w:rPr>
              <w:t xml:space="preserve"> status </w:t>
            </w:r>
            <w:proofErr w:type="spellStart"/>
            <w:r w:rsidRPr="00290476">
              <w:rPr>
                <w:rFonts w:ascii="Times New Roman" w:hAnsi="Times New Roman" w:cs="Times New Roman"/>
                <w:sz w:val="24"/>
                <w:szCs w:val="24"/>
              </w:rPr>
              <w:t>appCounter</w:t>
            </w:r>
            <w:proofErr w:type="spellEnd"/>
            <w:r w:rsidRPr="0029047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08F09FB" w14:textId="15300681" w:rsidR="00290476" w:rsidRPr="004322FD" w:rsidRDefault="00E85329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532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E763CA1" wp14:editId="4900EE6A">
                  <wp:extent cx="1962424" cy="600159"/>
                  <wp:effectExtent l="0" t="0" r="0" b="9525"/>
                  <wp:docPr id="14963767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376766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424" cy="60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72726A41" w14:textId="77777777" w:rsidTr="00EA39C1">
        <w:trPr>
          <w:jc w:val="center"/>
        </w:trPr>
        <w:tc>
          <w:tcPr>
            <w:tcW w:w="636" w:type="dxa"/>
          </w:tcPr>
          <w:p w14:paraId="6AEFC6DA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F9197FD" w14:textId="77777777" w:rsidR="001C799C" w:rsidRDefault="00E85329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initStat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panggil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readAndWritePreferenc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dicetak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tebal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BAC7789" w14:textId="0F567F7A" w:rsidR="00E85329" w:rsidRPr="004322FD" w:rsidRDefault="00E85329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532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46514E9" wp14:editId="34DFDADA">
                  <wp:extent cx="2333951" cy="1066949"/>
                  <wp:effectExtent l="0" t="0" r="9525" b="0"/>
                  <wp:docPr id="17877712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7771269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1066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04AA80B5" w14:textId="77777777" w:rsidTr="00EA39C1">
        <w:trPr>
          <w:jc w:val="center"/>
        </w:trPr>
        <w:tc>
          <w:tcPr>
            <w:tcW w:w="636" w:type="dxa"/>
          </w:tcPr>
          <w:p w14:paraId="590B6221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1E1BF72" w14:textId="6FA06C05" w:rsidR="001C799C" w:rsidRDefault="00E85329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Dalam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build,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E85329">
              <w:rPr>
                <w:rFonts w:ascii="Times New Roman" w:hAnsi="Times New Roman" w:cs="Times New Roman"/>
                <w:sz w:val="24"/>
                <w:szCs w:val="24"/>
              </w:rPr>
              <w:t xml:space="preserve"> ini di dalam widget Container:</w:t>
            </w:r>
          </w:p>
          <w:p w14:paraId="59606B3D" w14:textId="77777777" w:rsidR="00E85329" w:rsidRDefault="0042301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301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1AD7F07" wp14:editId="17EF039E">
                  <wp:extent cx="5943600" cy="3543935"/>
                  <wp:effectExtent l="0" t="0" r="0" b="0"/>
                  <wp:docPr id="2012707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2707476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43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209E4A" w14:textId="77777777" w:rsidR="00423011" w:rsidRDefault="0042301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C069E0" w14:textId="2AC6A4D0" w:rsidR="00423011" w:rsidRPr="004322FD" w:rsidRDefault="0042301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99C" w:rsidRPr="00CB2D6B" w14:paraId="62E0A23C" w14:textId="77777777" w:rsidTr="00EA39C1">
        <w:trPr>
          <w:jc w:val="center"/>
        </w:trPr>
        <w:tc>
          <w:tcPr>
            <w:tcW w:w="636" w:type="dxa"/>
          </w:tcPr>
          <w:p w14:paraId="74CD2AB3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A5ACED3" w14:textId="77777777" w:rsidR="001C799C" w:rsidRDefault="0042301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baru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disebut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deletePreference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), yang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menghapus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disimpan</w:t>
            </w:r>
            <w:proofErr w:type="spellEnd"/>
            <w:r w:rsidRPr="0042301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DEC074A" w14:textId="270EBAFB" w:rsidR="00DA5BE6" w:rsidRPr="004322FD" w:rsidRDefault="00DA5BE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5BE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B27EC9F" wp14:editId="45AD8DDE">
                  <wp:extent cx="5001323" cy="1362265"/>
                  <wp:effectExtent l="0" t="0" r="8890" b="9525"/>
                  <wp:docPr id="2069957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9957769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1323" cy="1362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36BB888E" w14:textId="77777777" w:rsidTr="00EA39C1">
        <w:trPr>
          <w:jc w:val="center"/>
        </w:trPr>
        <w:tc>
          <w:tcPr>
            <w:tcW w:w="636" w:type="dxa"/>
          </w:tcPr>
          <w:p w14:paraId="5832A053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EB1CE4C" w14:textId="77777777" w:rsidR="001C799C" w:rsidRDefault="00DA5BE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Dari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onPressed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widget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ElevatedButton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build(</w:t>
            </w:r>
            <w:proofErr w:type="gram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deletePreference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(),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cetak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tebal</w:t>
            </w:r>
            <w:proofErr w:type="spellEnd"/>
            <w:r w:rsidRPr="00DA5BE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93D7B9A" w14:textId="0FBFAA43" w:rsidR="00DA5BE6" w:rsidRPr="004322FD" w:rsidRDefault="00E27B4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B4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6F38D4D" wp14:editId="0880AF53">
                  <wp:extent cx="4658375" cy="1105054"/>
                  <wp:effectExtent l="0" t="0" r="8890" b="0"/>
                  <wp:docPr id="6122070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2207033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375" cy="110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0DF3265A" w14:textId="77777777" w:rsidTr="00EA39C1">
        <w:trPr>
          <w:jc w:val="center"/>
        </w:trPr>
        <w:tc>
          <w:tcPr>
            <w:tcW w:w="636" w:type="dxa"/>
          </w:tcPr>
          <w:p w14:paraId="2582BCC8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BB5672E" w14:textId="58E33645" w:rsidR="001C799C" w:rsidRDefault="00E27B4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lagi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Sekarang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menekan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Reset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penghitung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appCounter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27B46">
              <w:rPr>
                <w:rFonts w:ascii="Times New Roman" w:hAnsi="Times New Roman" w:cs="Times New Roman"/>
                <w:sz w:val="24"/>
                <w:szCs w:val="24"/>
              </w:rPr>
              <w:t>dihapus</w:t>
            </w:r>
            <w:proofErr w:type="spellEnd"/>
          </w:p>
          <w:p w14:paraId="2391082B" w14:textId="0AA8FD07" w:rsidR="00E27B46" w:rsidRPr="004322FD" w:rsidRDefault="00E27B4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27B4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FFFA713" wp14:editId="1A15C957">
                  <wp:extent cx="5143288" cy="2889803"/>
                  <wp:effectExtent l="0" t="0" r="635" b="6350"/>
                  <wp:docPr id="20977444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7744424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9967" cy="2893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5399849E" w14:textId="77777777" w:rsidTr="00EA39C1">
        <w:trPr>
          <w:jc w:val="center"/>
        </w:trPr>
        <w:tc>
          <w:tcPr>
            <w:tcW w:w="636" w:type="dxa"/>
          </w:tcPr>
          <w:p w14:paraId="4D38996C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7C3CA80" w14:textId="77777777" w:rsidR="001C799C" w:rsidRDefault="00A8772B" w:rsidP="004322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877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A877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4: Accessing the filesystem, part 1: </w:t>
            </w:r>
            <w:proofErr w:type="spellStart"/>
            <w:r w:rsidRPr="00A877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_provider</w:t>
            </w:r>
            <w:proofErr w:type="spellEnd"/>
          </w:p>
          <w:p w14:paraId="0F629276" w14:textId="539F245C" w:rsidR="00A8772B" w:rsidRPr="00A8772B" w:rsidRDefault="00A8772B" w:rsidP="004322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dependency yang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proofErr w:type="gram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pubspec.yaml</w:t>
            </w:r>
            <w:proofErr w:type="spellEnd"/>
            <w:proofErr w:type="gram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path_provider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mengetikk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Terminal Anda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Pr="00A877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34B088E" wp14:editId="0093FF8A">
                  <wp:extent cx="5668166" cy="1743318"/>
                  <wp:effectExtent l="0" t="0" r="8890" b="9525"/>
                  <wp:docPr id="18661628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162822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8166" cy="174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99C" w:rsidRPr="00CB2D6B" w14:paraId="0B32903D" w14:textId="77777777" w:rsidTr="00EA39C1">
        <w:trPr>
          <w:jc w:val="center"/>
        </w:trPr>
        <w:tc>
          <w:tcPr>
            <w:tcW w:w="636" w:type="dxa"/>
          </w:tcPr>
          <w:p w14:paraId="6DEE9B03" w14:textId="77777777" w:rsidR="001C799C" w:rsidRDefault="001C799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05C3071" w14:textId="17AC0377" w:rsidR="001C799C" w:rsidRDefault="00A8772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72B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proofErr w:type="gramStart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path_provider</w:t>
            </w:r>
            <w:proofErr w:type="spellEnd"/>
            <w:r w:rsidRPr="00A8772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5BDBE18" w14:textId="3487F195" w:rsidR="00A8772B" w:rsidRPr="004322FD" w:rsidRDefault="00E8407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407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E4BAAC8" wp14:editId="17E3A9B4">
                  <wp:extent cx="4267796" cy="333422"/>
                  <wp:effectExtent l="0" t="0" r="0" b="9525"/>
                  <wp:docPr id="10180352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8035243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796" cy="33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0203B261" w14:textId="77777777" w:rsidTr="00EA39C1">
        <w:trPr>
          <w:jc w:val="center"/>
        </w:trPr>
        <w:tc>
          <w:tcPr>
            <w:tcW w:w="636" w:type="dxa"/>
          </w:tcPr>
          <w:p w14:paraId="3576A32C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CAFA1C5" w14:textId="77777777" w:rsidR="00A8772B" w:rsidRDefault="00E8407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State yang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gunakan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memperbarui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antarmuka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E8407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35EAC46" w14:textId="602F23F4" w:rsidR="00E84076" w:rsidRPr="004322FD" w:rsidRDefault="00D3535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535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B8343E0" wp14:editId="45CFA1FF">
                  <wp:extent cx="4182059" cy="628738"/>
                  <wp:effectExtent l="0" t="0" r="0" b="0"/>
                  <wp:docPr id="12545313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4531332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2059" cy="62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3F077864" w14:textId="77777777" w:rsidTr="00EA39C1">
        <w:trPr>
          <w:jc w:val="center"/>
        </w:trPr>
        <w:tc>
          <w:tcPr>
            <w:tcW w:w="636" w:type="dxa"/>
          </w:tcPr>
          <w:p w14:paraId="134FD1F0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63670B8" w14:textId="77777777" w:rsidR="00A8772B" w:rsidRDefault="00D3535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Masih dalam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engambil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temporary dan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dokumen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D3535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DE59FCC" wp14:editId="7D303F21">
                  <wp:extent cx="4363059" cy="1505160"/>
                  <wp:effectExtent l="0" t="0" r="0" b="0"/>
                  <wp:docPr id="18611173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1117303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059" cy="150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35B256" w14:textId="5BEDD3DD" w:rsidR="00D35356" w:rsidRPr="004322FD" w:rsidRDefault="00D3535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772B" w:rsidRPr="00CB2D6B" w14:paraId="6DB7DD92" w14:textId="77777777" w:rsidTr="00EA39C1">
        <w:trPr>
          <w:jc w:val="center"/>
        </w:trPr>
        <w:tc>
          <w:tcPr>
            <w:tcW w:w="636" w:type="dxa"/>
          </w:tcPr>
          <w:p w14:paraId="2292D9A2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A23F90E" w14:textId="77777777" w:rsidR="00A8772B" w:rsidRDefault="00D3535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initState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panggil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getPaths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6B3E07C" w14:textId="2E01E551" w:rsidR="00D35356" w:rsidRPr="004322FD" w:rsidRDefault="00D3535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535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9C70F79" wp14:editId="04A94D88">
                  <wp:extent cx="1886213" cy="971686"/>
                  <wp:effectExtent l="0" t="0" r="0" b="0"/>
                  <wp:docPr id="13971510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7151060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6213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25F79265" w14:textId="77777777" w:rsidTr="00EA39C1">
        <w:trPr>
          <w:jc w:val="center"/>
        </w:trPr>
        <w:tc>
          <w:tcPr>
            <w:tcW w:w="636" w:type="dxa"/>
          </w:tcPr>
          <w:p w14:paraId="32354F8A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F86D3F9" w14:textId="77777777" w:rsidR="00A8772B" w:rsidRDefault="00D3535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Pada metode build _MyHomePageState, buat UI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dua widget Teks yang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 xml:space="preserve"> path yang </w:t>
            </w:r>
            <w:proofErr w:type="spellStart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diambil</w:t>
            </w:r>
            <w:proofErr w:type="spellEnd"/>
            <w:r w:rsidRPr="00D3535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2392970" w14:textId="00801C87" w:rsidR="00D35356" w:rsidRPr="004322FD" w:rsidRDefault="00B455EC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455E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DD314C0" wp14:editId="35CFDBF3">
                  <wp:extent cx="4401164" cy="2610214"/>
                  <wp:effectExtent l="0" t="0" r="0" b="0"/>
                  <wp:docPr id="4082807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280768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1164" cy="2610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31B9766C" w14:textId="77777777" w:rsidTr="00EA39C1">
        <w:trPr>
          <w:jc w:val="center"/>
        </w:trPr>
        <w:tc>
          <w:tcPr>
            <w:tcW w:w="636" w:type="dxa"/>
          </w:tcPr>
          <w:p w14:paraId="5C62C6A3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46B416B" w14:textId="63E77EFF" w:rsidR="00A8772B" w:rsidRPr="004322FD" w:rsidRDefault="00B455EC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. Anda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terlihat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B455EC">
              <w:rPr>
                <w:rFonts w:ascii="Times New Roman" w:hAnsi="Times New Roman" w:cs="Times New Roman"/>
                <w:sz w:val="24"/>
                <w:szCs w:val="24"/>
              </w:rPr>
              <w:t xml:space="preserve"> ini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455E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7F049F7" wp14:editId="58527EAB">
                  <wp:extent cx="5943600" cy="3335655"/>
                  <wp:effectExtent l="0" t="0" r="0" b="0"/>
                  <wp:docPr id="15704685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0468560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5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dak ta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a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da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angkah2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C57F6">
              <w:rPr>
                <w:rFonts w:ascii="Times New Roman" w:hAnsi="Times New Roman" w:cs="Times New Roman"/>
                <w:sz w:val="24"/>
                <w:szCs w:val="24"/>
              </w:rPr>
              <w:t>pathnya</w:t>
            </w:r>
            <w:proofErr w:type="spellEnd"/>
            <w:r w:rsidR="000C57F6">
              <w:rPr>
                <w:rFonts w:ascii="Times New Roman" w:hAnsi="Times New Roman" w:cs="Times New Roman"/>
                <w:sz w:val="24"/>
                <w:szCs w:val="24"/>
              </w:rPr>
              <w:t xml:space="preserve"> tidak </w:t>
            </w:r>
            <w:proofErr w:type="spellStart"/>
            <w:r w:rsidR="000C57F6">
              <w:rPr>
                <w:rFonts w:ascii="Times New Roman" w:hAnsi="Times New Roman" w:cs="Times New Roman"/>
                <w:sz w:val="24"/>
                <w:szCs w:val="24"/>
              </w:rPr>
              <w:t>terpanggil</w:t>
            </w:r>
            <w:proofErr w:type="spellEnd"/>
            <w:r w:rsidR="000C57F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0C57F6">
              <w:rPr>
                <w:rFonts w:ascii="Times New Roman" w:hAnsi="Times New Roman" w:cs="Times New Roman"/>
                <w:sz w:val="24"/>
                <w:szCs w:val="24"/>
              </w:rPr>
              <w:t>Ditemukan</w:t>
            </w:r>
            <w:proofErr w:type="spellEnd"/>
            <w:r w:rsid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C57F6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0C57F6">
              <w:rPr>
                <w:rFonts w:ascii="Times New Roman" w:hAnsi="Times New Roman" w:cs="Times New Roman"/>
                <w:sz w:val="24"/>
                <w:szCs w:val="24"/>
              </w:rPr>
              <w:t>binding.dart</w:t>
            </w:r>
            <w:proofErr w:type="spellEnd"/>
            <w:proofErr w:type="gramEnd"/>
            <w:r w:rsid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8772B" w:rsidRPr="00CB2D6B" w14:paraId="120C702D" w14:textId="77777777" w:rsidTr="00EA39C1">
        <w:trPr>
          <w:jc w:val="center"/>
        </w:trPr>
        <w:tc>
          <w:tcPr>
            <w:tcW w:w="636" w:type="dxa"/>
          </w:tcPr>
          <w:p w14:paraId="6C9E1102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F32286C" w14:textId="77777777" w:rsidR="00A8772B" w:rsidRDefault="000C57F6" w:rsidP="004322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0C57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0C57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5: Accessing the filesystem, part 2: Working with directories</w:t>
            </w:r>
          </w:p>
          <w:p w14:paraId="06FF7A88" w14:textId="5426246C" w:rsidR="000C57F6" w:rsidRPr="000C57F6" w:rsidRDefault="000C57F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berkas</w:t>
            </w:r>
            <w:proofErr w:type="spell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dart:io</w:t>
            </w:r>
            <w:proofErr w:type="spellEnd"/>
            <w:r w:rsidRPr="000C57F6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CA3E65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CA3E65" w:rsidRPr="00CA3E6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6501EDF" wp14:editId="5ABD3078">
                  <wp:extent cx="3791479" cy="571580"/>
                  <wp:effectExtent l="0" t="0" r="0" b="0"/>
                  <wp:docPr id="9972004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200443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1479" cy="57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12FC0CEE" w14:textId="77777777" w:rsidTr="00EA39C1">
        <w:trPr>
          <w:jc w:val="center"/>
        </w:trPr>
        <w:tc>
          <w:tcPr>
            <w:tcW w:w="636" w:type="dxa"/>
          </w:tcPr>
          <w:p w14:paraId="5E08A728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D01A3F8" w14:textId="589C4A42" w:rsidR="00A8772B" w:rsidRPr="004322FD" w:rsidRDefault="002957EF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, di file </w:t>
            </w:r>
            <w:proofErr w:type="spellStart"/>
            <w:proofErr w:type="gram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, buat dua 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 State baru 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 xml:space="preserve"> file dan </w:t>
            </w:r>
            <w:proofErr w:type="spellStart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isinya</w:t>
            </w:r>
            <w:proofErr w:type="spellEnd"/>
            <w:r w:rsidRPr="002957EF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1C3210" w:rsidRPr="001C321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ED99B2B" wp14:editId="7D22AE9D">
                  <wp:extent cx="4029637" cy="933580"/>
                  <wp:effectExtent l="0" t="0" r="9525" b="0"/>
                  <wp:docPr id="8643668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4366837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9637" cy="93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44538FB6" w14:textId="77777777" w:rsidTr="00EA39C1">
        <w:trPr>
          <w:jc w:val="center"/>
        </w:trPr>
        <w:tc>
          <w:tcPr>
            <w:tcW w:w="636" w:type="dxa"/>
          </w:tcPr>
          <w:p w14:paraId="2119BDC6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3920841" w14:textId="64ABC14D" w:rsidR="00A8772B" w:rsidRPr="004322FD" w:rsidRDefault="001C3210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Masih dalam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, buat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baru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writeFile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gunakan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dart:io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1C3210">
              <w:rPr>
                <w:rFonts w:ascii="Times New Roman" w:hAnsi="Times New Roman" w:cs="Times New Roman"/>
                <w:sz w:val="24"/>
                <w:szCs w:val="24"/>
              </w:rPr>
              <w:t xml:space="preserve"> file baru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8F3B8E" w:rsidRPr="008F3B8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C238F80" wp14:editId="6B44E3E2">
                  <wp:extent cx="5096586" cy="1495634"/>
                  <wp:effectExtent l="0" t="0" r="0" b="9525"/>
                  <wp:docPr id="16255197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5519740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6586" cy="1495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63CBB9F6" w14:textId="77777777" w:rsidTr="00EA39C1">
        <w:trPr>
          <w:jc w:val="center"/>
        </w:trPr>
        <w:tc>
          <w:tcPr>
            <w:tcW w:w="636" w:type="dxa"/>
          </w:tcPr>
          <w:p w14:paraId="2FAD54DE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15EA77A" w14:textId="77777777" w:rsidR="00A8772B" w:rsidRDefault="00394D2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Dalam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initStat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getPaths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, dalam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then, buat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file dan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panggi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writeFil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79D978D" w14:textId="6DBF0965" w:rsidR="008F3B8E" w:rsidRPr="004322FD" w:rsidRDefault="008F3B8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3B8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4D84C18" wp14:editId="08EC1DD9">
                  <wp:extent cx="3667637" cy="1486107"/>
                  <wp:effectExtent l="0" t="0" r="9525" b="0"/>
                  <wp:docPr id="16889486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8948600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7637" cy="1486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7358DFE6" w14:textId="77777777" w:rsidTr="00EA39C1">
        <w:trPr>
          <w:jc w:val="center"/>
        </w:trPr>
        <w:tc>
          <w:tcPr>
            <w:tcW w:w="636" w:type="dxa"/>
          </w:tcPr>
          <w:p w14:paraId="62CB6DE0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25B8EFD9" w14:textId="77777777" w:rsidR="00A8772B" w:rsidRDefault="00394D2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Buat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file:</w:t>
            </w:r>
          </w:p>
          <w:p w14:paraId="31430663" w14:textId="2792498F" w:rsidR="008F3B8E" w:rsidRPr="004322FD" w:rsidRDefault="008F3B8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3B8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21CCD9D" wp14:editId="1608DD23">
                  <wp:extent cx="4505954" cy="2038635"/>
                  <wp:effectExtent l="0" t="0" r="0" b="0"/>
                  <wp:docPr id="15783971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8397199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954" cy="203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72B" w:rsidRPr="00CB2D6B" w14:paraId="6B508680" w14:textId="77777777" w:rsidTr="00EA39C1">
        <w:trPr>
          <w:jc w:val="center"/>
        </w:trPr>
        <w:tc>
          <w:tcPr>
            <w:tcW w:w="636" w:type="dxa"/>
          </w:tcPr>
          <w:p w14:paraId="595B060B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6B8FBFE" w14:textId="77777777" w:rsidR="00A8772B" w:rsidRDefault="00394D2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Dalam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build, di widget Column,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perbarui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antarmuk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ElevatedButto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. Ketika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nek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ncob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konte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file dan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nampilkanny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cek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cetak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eba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5B39C9B" w14:textId="77777777" w:rsidR="008F3B8E" w:rsidRDefault="008F3B8E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F3B8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BA7BDA0" wp14:editId="6D22AE6A">
                  <wp:extent cx="5496692" cy="3477110"/>
                  <wp:effectExtent l="0" t="0" r="8890" b="9525"/>
                  <wp:docPr id="7501129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0112902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6692" cy="347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95D298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0618FE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AB8AD2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D7FF74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1FA304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C906A9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1970A1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246978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F6526A" w14:textId="77777777" w:rsidR="00715DD1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03A7FE" w14:textId="2A86423C" w:rsidR="00715DD1" w:rsidRPr="004322FD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8772B" w:rsidRPr="00CB2D6B" w14:paraId="7894A64C" w14:textId="77777777" w:rsidTr="00EA39C1">
        <w:trPr>
          <w:jc w:val="center"/>
        </w:trPr>
        <w:tc>
          <w:tcPr>
            <w:tcW w:w="636" w:type="dxa"/>
          </w:tcPr>
          <w:p w14:paraId="23079580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8FFE597" w14:textId="77777777" w:rsidR="00A8772B" w:rsidRDefault="00394D2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ek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Baca File. Di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, Anda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Margherita,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Capricciosa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, Napoli,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tangkapan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394D22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A5DC44D" w14:textId="77777777" w:rsidR="008F3B8E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15DD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9E265C" wp14:editId="60325A8E">
                  <wp:extent cx="5943600" cy="3342005"/>
                  <wp:effectExtent l="0" t="0" r="0" b="0"/>
                  <wp:docPr id="20618306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1830623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2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FF134F" w14:textId="2E585AC0" w:rsidR="00715DD1" w:rsidRPr="004322FD" w:rsidRDefault="00715DD1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t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da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yimpu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ngk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are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r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lutt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tida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ak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spendenci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th_provid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8772B" w:rsidRPr="00CB2D6B" w14:paraId="5045CE6D" w14:textId="77777777" w:rsidTr="00EA39C1">
        <w:trPr>
          <w:jc w:val="center"/>
        </w:trPr>
        <w:tc>
          <w:tcPr>
            <w:tcW w:w="636" w:type="dxa"/>
          </w:tcPr>
          <w:p w14:paraId="2FF29930" w14:textId="77777777" w:rsidR="00A8772B" w:rsidRDefault="00A8772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8EB91D2" w14:textId="0D24E3FA" w:rsidR="00A8772B" w:rsidRPr="00D05FD4" w:rsidRDefault="00D05FD4" w:rsidP="004322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05F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D05FD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6: Using secure storage to store dat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flutter_secure_storag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Anda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ngetik</w:t>
            </w:r>
            <w:proofErr w:type="spellEnd"/>
            <w:r w:rsidR="00715B9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EB6C49" w:rsidRPr="00EB6C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B4A9981" wp14:editId="57EFBFBB">
                  <wp:extent cx="5943600" cy="938530"/>
                  <wp:effectExtent l="0" t="0" r="0" b="0"/>
                  <wp:docPr id="2352735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273530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38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36B7F66A" w14:textId="77777777" w:rsidTr="00EA39C1">
        <w:trPr>
          <w:jc w:val="center"/>
        </w:trPr>
        <w:tc>
          <w:tcPr>
            <w:tcW w:w="636" w:type="dxa"/>
          </w:tcPr>
          <w:p w14:paraId="7A3E28CF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629E68E" w14:textId="77777777" w:rsidR="00715B91" w:rsidRPr="00715B91" w:rsidRDefault="00D05FD4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Di file </w:t>
            </w:r>
            <w:proofErr w:type="spellStart"/>
            <w:proofErr w:type="gram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sali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715B9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715B91"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="00715B91"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="00715B91"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r w:rsidR="00715B91"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dart:convert</w:t>
            </w:r>
            <w:proofErr w:type="spellEnd"/>
            <w:r w:rsidR="00715B91"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="00715B91"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07EC4C8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izza.dart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A4FF56A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flutter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material.dart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886A54C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flutter_secure_stor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flutter_secure_storage.dart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0801A8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D8625D9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lastRenderedPageBreak/>
              <w:t>void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main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E66E53F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unApp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4C75A5E9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586AB795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111A41A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lessWidge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6CD12C2B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2F986CB3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58EEB45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This widget is the root of your application.</w:t>
            </w:r>
          </w:p>
          <w:p w14:paraId="56E45A2E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116485AF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58693E6C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aterialApp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588CA9BF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Flutter JSON Demo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2758EF89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heme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hemeData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19EA2ADF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rimarySwatch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or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epPurpl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477B6728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64314192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ome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50AD6849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2786A81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73EB3F9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22F3576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C6CD24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fulWidge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25CBA8B0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1113391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981CFF8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741421CD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createStat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&gt;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Stat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4361A4F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14027C5D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E69AD1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Stat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HomeP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gt; {</w:t>
            </w:r>
          </w:p>
          <w:p w14:paraId="772212C2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String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pizzaString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= '';</w:t>
            </w:r>
          </w:p>
          <w:p w14:paraId="7136A0A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List&lt;Pizza&gt;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myPizzas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= [];</w:t>
            </w:r>
          </w:p>
          <w:p w14:paraId="57BDEA0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wdController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EditingController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BC7F3C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yPass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0DFB59E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orag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FlutterSecureStor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1473B3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yKey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myPass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4B6F455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9C854CB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0569C99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void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initStat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667512A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initState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04A191A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455D5B88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98D3C29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2A49BCE0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9DF97E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ffold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41D300B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Path Provider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),</w:t>
            </w:r>
          </w:p>
          <w:p w14:paraId="56CF1BC2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ody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ngleChildScrollView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</w:p>
          <w:p w14:paraId="6268D2EB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dding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A705B5C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dding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dgeInsets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ll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16.0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736DB807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umn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5339DC0E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ren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[</w:t>
            </w:r>
          </w:p>
          <w:p w14:paraId="6DBBD422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Field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59C60E6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roller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wdController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1E22FDDA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3F7160C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levatedButton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7B9A57D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ave Value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6B28604A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nPressed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{</w:t>
            </w:r>
            <w:proofErr w:type="spellStart"/>
            <w:proofErr w:type="gramEnd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writeToSecureStor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0702F5E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}),</w:t>
            </w:r>
          </w:p>
          <w:p w14:paraId="179FDAD0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levatedButton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A9A0CC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Read Value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32E8A5AD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nPressed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{</w:t>
            </w:r>
            <w:proofErr w:type="spellStart"/>
            <w:proofErr w:type="gramEnd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eadFromSecureStor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.</w:t>
            </w:r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hen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(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valu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{</w:t>
            </w:r>
          </w:p>
          <w:p w14:paraId="2228BBF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setStat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0FBF853E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yPass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valu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416749D4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  });</w:t>
            </w:r>
          </w:p>
          <w:p w14:paraId="32882D99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});</w:t>
            </w:r>
          </w:p>
          <w:p w14:paraId="2D4A096B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}),</w:t>
            </w:r>
          </w:p>
          <w:p w14:paraId="0C58289D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yPass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2D1AC13D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],</w:t>
            </w:r>
          </w:p>
          <w:p w14:paraId="76740F75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),</w:t>
            </w:r>
          </w:p>
          <w:p w14:paraId="5D81F49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),</w:t>
            </w:r>
          </w:p>
          <w:p w14:paraId="5D910CB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20A18360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body: </w:t>
            </w:r>
            <w:proofErr w:type="gramStart"/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Container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),</w:t>
            </w:r>
          </w:p>
          <w:p w14:paraId="6F39CADF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1728B46A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0F9E137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E5D5E40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Futur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writeToSecureStor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async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1EF58290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awai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orag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write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yKey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value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wdController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ext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B9E8276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1AFFD2E5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34A4F7D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Futur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eadFromSecureStorage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async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{</w:t>
            </w:r>
          </w:p>
          <w:p w14:paraId="34D8665F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</w:t>
            </w:r>
            <w:r w:rsidRPr="00715B9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ecre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awai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orage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5B9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ead</w:t>
            </w:r>
            <w:proofErr w:type="spellEnd"/>
            <w:proofErr w:type="gram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yKey</w:t>
            </w:r>
            <w:proofErr w:type="spellEnd"/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</w:t>
            </w:r>
            <w:r w:rsidRPr="00715B9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??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'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CDC1CEE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715B9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5B9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ecret</w:t>
            </w: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4632043" w14:textId="3403EA18" w:rsidR="00715B91" w:rsidRPr="00715B91" w:rsidRDefault="00715B91" w:rsidP="00EB6C49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39D957AC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2053733" w14:textId="77777777" w:rsidR="00715B91" w:rsidRPr="00715B91" w:rsidRDefault="00715B91" w:rsidP="00715B91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5B91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3DB07CFE" w14:textId="7D2397EF" w:rsidR="00394D22" w:rsidRPr="004322FD" w:rsidRDefault="00394D2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4D22" w:rsidRPr="00CB2D6B" w14:paraId="64B7257A" w14:textId="77777777" w:rsidTr="00EA39C1">
        <w:trPr>
          <w:jc w:val="center"/>
        </w:trPr>
        <w:tc>
          <w:tcPr>
            <w:tcW w:w="636" w:type="dxa"/>
          </w:tcPr>
          <w:p w14:paraId="6323F2FA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27D5C61" w14:textId="77777777" w:rsidR="00394D22" w:rsidRDefault="00D05FD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proofErr w:type="gram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diperlu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52D44D9" w14:textId="2C5DE120" w:rsidR="00EB6C49" w:rsidRPr="004322FD" w:rsidRDefault="00EB6C49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B6C49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8924ED6" wp14:editId="0FE722CA">
                  <wp:extent cx="5315692" cy="924054"/>
                  <wp:effectExtent l="0" t="0" r="0" b="9525"/>
                  <wp:docPr id="15514354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1435485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5692" cy="924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72FEB65D" w14:textId="77777777" w:rsidTr="00EA39C1">
        <w:trPr>
          <w:jc w:val="center"/>
        </w:trPr>
        <w:tc>
          <w:tcPr>
            <w:tcW w:w="636" w:type="dxa"/>
          </w:tcPr>
          <w:p w14:paraId="607A6FA2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9F10ACC" w14:textId="77777777" w:rsidR="00394D22" w:rsidRDefault="00D05FD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buat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yimpan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am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4198B38" w14:textId="0C947F4D" w:rsidR="00EB6C49" w:rsidRPr="004322FD" w:rsidRDefault="00010BD8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0BD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7E464CC" wp14:editId="4FFBA5F3">
                  <wp:extent cx="3467584" cy="428685"/>
                  <wp:effectExtent l="0" t="0" r="0" b="9525"/>
                  <wp:docPr id="11034378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3437805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7584" cy="42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3204253C" w14:textId="77777777" w:rsidTr="00EA39C1">
        <w:trPr>
          <w:jc w:val="center"/>
        </w:trPr>
        <w:tc>
          <w:tcPr>
            <w:tcW w:w="636" w:type="dxa"/>
          </w:tcPr>
          <w:p w14:paraId="0E9302F1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8E48662" w14:textId="34323002" w:rsidR="00394D22" w:rsidRPr="004322FD" w:rsidRDefault="00D05FD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nuli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yimpan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am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010BD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010BD8" w:rsidRPr="00010BD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4689D50" wp14:editId="3C67BEB5">
                  <wp:extent cx="4496427" cy="657317"/>
                  <wp:effectExtent l="0" t="0" r="0" b="9525"/>
                  <wp:docPr id="13882948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294840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427" cy="657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6AB6C25A" w14:textId="77777777" w:rsidTr="00EA39C1">
        <w:trPr>
          <w:jc w:val="center"/>
        </w:trPr>
        <w:tc>
          <w:tcPr>
            <w:tcW w:w="636" w:type="dxa"/>
          </w:tcPr>
          <w:p w14:paraId="78457788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030A6AF" w14:textId="77777777" w:rsidR="00394D22" w:rsidRDefault="00D05FD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build(</w:t>
            </w:r>
            <w:proofErr w:type="gram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nuli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yimpan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ne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Save Value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cek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cetak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ebal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C079A4A" w14:textId="0F387974" w:rsidR="00010BD8" w:rsidRPr="004322FD" w:rsidRDefault="00010BD8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10BD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4980C92" wp14:editId="5826DDB5">
                  <wp:extent cx="3000794" cy="752580"/>
                  <wp:effectExtent l="0" t="0" r="9525" b="9525"/>
                  <wp:docPr id="4308035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80356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75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5F80B5DC" w14:textId="77777777" w:rsidTr="00EA39C1">
        <w:trPr>
          <w:jc w:val="center"/>
        </w:trPr>
        <w:tc>
          <w:tcPr>
            <w:tcW w:w="636" w:type="dxa"/>
          </w:tcPr>
          <w:p w14:paraId="4693D99F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36B05F6" w14:textId="77777777" w:rsidR="00394D22" w:rsidRDefault="00D05FD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yimpan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am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311075B7" w14:textId="5DCEDA21" w:rsidR="00010BD8" w:rsidRPr="004322FD" w:rsidRDefault="0049534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34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3931D98" wp14:editId="1DE348DB">
                  <wp:extent cx="4191585" cy="790685"/>
                  <wp:effectExtent l="0" t="0" r="0" b="9525"/>
                  <wp:docPr id="5575659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7565927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585" cy="79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409DCEDE" w14:textId="77777777" w:rsidTr="00EA39C1">
        <w:trPr>
          <w:jc w:val="center"/>
        </w:trPr>
        <w:tc>
          <w:tcPr>
            <w:tcW w:w="636" w:type="dxa"/>
          </w:tcPr>
          <w:p w14:paraId="6F8A30F4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A7AA6B7" w14:textId="77777777" w:rsidR="00394D22" w:rsidRDefault="00D05FD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build(</w:t>
            </w:r>
            <w:proofErr w:type="gram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yimpan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nekan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Read Value dan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emperbarui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>myPass</w:t>
            </w:r>
            <w:proofErr w:type="spellEnd"/>
            <w:r w:rsidRPr="00D05FD4">
              <w:rPr>
                <w:rFonts w:ascii="Times New Roman" w:hAnsi="Times New Roman" w:cs="Times New Roman"/>
                <w:sz w:val="24"/>
                <w:szCs w:val="24"/>
              </w:rPr>
              <w:t xml:space="preserve"> State:</w:t>
            </w:r>
          </w:p>
          <w:p w14:paraId="238501AB" w14:textId="6113AD96" w:rsidR="00495346" w:rsidRPr="004322FD" w:rsidRDefault="00495346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9534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AF741C9" wp14:editId="0AA3A440">
                  <wp:extent cx="3953427" cy="1457528"/>
                  <wp:effectExtent l="0" t="0" r="9525" b="0"/>
                  <wp:docPr id="19022486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248607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3427" cy="1457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21203111" w14:textId="77777777" w:rsidTr="00EA39C1">
        <w:trPr>
          <w:jc w:val="center"/>
        </w:trPr>
        <w:tc>
          <w:tcPr>
            <w:tcW w:w="636" w:type="dxa"/>
          </w:tcPr>
          <w:p w14:paraId="39C2C882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7467C61" w14:textId="77777777" w:rsidR="00394D22" w:rsidRDefault="00E86824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ulis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beberapa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pilih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Anda di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bidang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ek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Save Value.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itu,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ek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Read Value. Anda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yang Anda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ketik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kolom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tangkapan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E8682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092F727" w14:textId="65DE7FDE" w:rsidR="006B2A5B" w:rsidRPr="004322FD" w:rsidRDefault="006B2A5B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B2A5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3DC4F34" wp14:editId="55D7326A">
                  <wp:extent cx="5943600" cy="3339465"/>
                  <wp:effectExtent l="0" t="0" r="0" b="0"/>
                  <wp:docPr id="2899985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99851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4D22" w:rsidRPr="00CB2D6B" w14:paraId="11E4F8AB" w14:textId="77777777" w:rsidTr="00EA39C1">
        <w:trPr>
          <w:jc w:val="center"/>
        </w:trPr>
        <w:tc>
          <w:tcPr>
            <w:tcW w:w="636" w:type="dxa"/>
          </w:tcPr>
          <w:p w14:paraId="74DD86AF" w14:textId="77777777" w:rsidR="00394D22" w:rsidRDefault="00394D2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184E227" w14:textId="77777777" w:rsidR="00394D22" w:rsidRPr="004322FD" w:rsidRDefault="00394D22" w:rsidP="004322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B560B7" w14:textId="77777777" w:rsidR="00C23657" w:rsidRDefault="00C23657"/>
    <w:sectPr w:rsidR="00C23657" w:rsidSect="0053435A">
      <w:headerReference w:type="default" r:id="rId68"/>
      <w:footerReference w:type="default" r:id="rId6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FD024E" w14:textId="77777777" w:rsidR="00BD3038" w:rsidRDefault="00BD3038" w:rsidP="00CB2D6B">
      <w:pPr>
        <w:spacing w:after="0" w:line="240" w:lineRule="auto"/>
      </w:pPr>
      <w:r>
        <w:separator/>
      </w:r>
    </w:p>
  </w:endnote>
  <w:endnote w:type="continuationSeparator" w:id="0">
    <w:p w14:paraId="08A235BF" w14:textId="77777777" w:rsidR="00BD3038" w:rsidRDefault="00BD3038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B14397" w14:textId="77777777" w:rsidR="00BD3038" w:rsidRDefault="00BD3038" w:rsidP="00CB2D6B">
      <w:pPr>
        <w:spacing w:after="0" w:line="240" w:lineRule="auto"/>
      </w:pPr>
      <w:r>
        <w:separator/>
      </w:r>
    </w:p>
  </w:footnote>
  <w:footnote w:type="continuationSeparator" w:id="0">
    <w:p w14:paraId="7444FF74" w14:textId="77777777" w:rsidR="00BD3038" w:rsidRDefault="00BD3038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2CA04DD2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6B2A5B">
            <w:rPr>
              <w:b/>
              <w:sz w:val="28"/>
            </w:rPr>
            <w:t>13</w:t>
          </w:r>
          <w:r w:rsidRPr="00640236">
            <w:rPr>
              <w:b/>
              <w:sz w:val="28"/>
            </w:rPr>
            <w:t xml:space="preserve">: </w:t>
          </w:r>
          <w:proofErr w:type="spellStart"/>
          <w:r w:rsidR="002B2957">
            <w:rPr>
              <w:b/>
              <w:sz w:val="28"/>
            </w:rPr>
            <w:t>P</w:t>
          </w:r>
          <w:r w:rsidR="006B2A5B">
            <w:rPr>
              <w:b/>
              <w:sz w:val="28"/>
            </w:rPr>
            <w:t>resensi</w:t>
          </w:r>
          <w:proofErr w:type="spellEnd"/>
          <w:r w:rsidR="006B2A5B">
            <w:rPr>
              <w:b/>
              <w:sz w:val="28"/>
            </w:rPr>
            <w:t xml:space="preserve"> data 13</w:t>
          </w:r>
        </w:p>
        <w:p w14:paraId="56FFD781" w14:textId="3FF9C40D" w:rsidR="00CB2D6B" w:rsidRPr="00F11CEB" w:rsidRDefault="00CB2D6B" w:rsidP="00F11CE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5C1941">
            <w:rPr>
              <w:bCs/>
              <w:sz w:val="28"/>
            </w:rPr>
            <w:t>Pem</w:t>
          </w:r>
          <w:r w:rsidR="002B2957">
            <w:rPr>
              <w:bCs/>
              <w:sz w:val="28"/>
            </w:rPr>
            <w:t>ograman</w:t>
          </w:r>
          <w:proofErr w:type="spellEnd"/>
          <w:r w:rsidR="002B2957">
            <w:rPr>
              <w:bCs/>
              <w:sz w:val="28"/>
            </w:rPr>
            <w:t xml:space="preserve"> Mobile</w:t>
          </w:r>
        </w:p>
      </w:tc>
    </w:tr>
  </w:tbl>
  <w:p w14:paraId="74E0DC40" w14:textId="77777777" w:rsidR="00CB2D6B" w:rsidRDefault="00CB2D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C44E13"/>
    <w:multiLevelType w:val="hybridMultilevel"/>
    <w:tmpl w:val="D8FCD3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A3789"/>
    <w:multiLevelType w:val="hybridMultilevel"/>
    <w:tmpl w:val="B114C0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043255">
    <w:abstractNumId w:val="0"/>
  </w:num>
  <w:num w:numId="2" w16cid:durableId="1918249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01877"/>
    <w:rsid w:val="000030C2"/>
    <w:rsid w:val="00010BD8"/>
    <w:rsid w:val="00035BF2"/>
    <w:rsid w:val="00047DE4"/>
    <w:rsid w:val="00074872"/>
    <w:rsid w:val="0008036D"/>
    <w:rsid w:val="00095F50"/>
    <w:rsid w:val="000B6E3C"/>
    <w:rsid w:val="000C57F6"/>
    <w:rsid w:val="000D097D"/>
    <w:rsid w:val="000E5848"/>
    <w:rsid w:val="001546A1"/>
    <w:rsid w:val="00156DF1"/>
    <w:rsid w:val="001660A2"/>
    <w:rsid w:val="00173597"/>
    <w:rsid w:val="00180157"/>
    <w:rsid w:val="001812AB"/>
    <w:rsid w:val="0018355B"/>
    <w:rsid w:val="001B5813"/>
    <w:rsid w:val="001C3210"/>
    <w:rsid w:val="001C799C"/>
    <w:rsid w:val="001D5519"/>
    <w:rsid w:val="001F4220"/>
    <w:rsid w:val="001F5080"/>
    <w:rsid w:val="002068C2"/>
    <w:rsid w:val="002122A7"/>
    <w:rsid w:val="00212B06"/>
    <w:rsid w:val="002234EC"/>
    <w:rsid w:val="00226029"/>
    <w:rsid w:val="002559B3"/>
    <w:rsid w:val="002603F5"/>
    <w:rsid w:val="0028116E"/>
    <w:rsid w:val="00290476"/>
    <w:rsid w:val="002957EF"/>
    <w:rsid w:val="002B0AAB"/>
    <w:rsid w:val="002B2957"/>
    <w:rsid w:val="002C659E"/>
    <w:rsid w:val="003053D8"/>
    <w:rsid w:val="00325A06"/>
    <w:rsid w:val="00345E87"/>
    <w:rsid w:val="0036073E"/>
    <w:rsid w:val="00394D22"/>
    <w:rsid w:val="00395C35"/>
    <w:rsid w:val="003A43AD"/>
    <w:rsid w:val="003A4BF3"/>
    <w:rsid w:val="003A7DA9"/>
    <w:rsid w:val="003B288F"/>
    <w:rsid w:val="003B6399"/>
    <w:rsid w:val="003B6F9F"/>
    <w:rsid w:val="003E5ED4"/>
    <w:rsid w:val="00411890"/>
    <w:rsid w:val="004200DE"/>
    <w:rsid w:val="00423011"/>
    <w:rsid w:val="00425268"/>
    <w:rsid w:val="004322FD"/>
    <w:rsid w:val="00433C57"/>
    <w:rsid w:val="00440415"/>
    <w:rsid w:val="00460EAF"/>
    <w:rsid w:val="00461534"/>
    <w:rsid w:val="00480769"/>
    <w:rsid w:val="0048778E"/>
    <w:rsid w:val="0049508A"/>
    <w:rsid w:val="00495346"/>
    <w:rsid w:val="004B66F3"/>
    <w:rsid w:val="004B69C1"/>
    <w:rsid w:val="004D144F"/>
    <w:rsid w:val="004D3358"/>
    <w:rsid w:val="004D3F15"/>
    <w:rsid w:val="004E188B"/>
    <w:rsid w:val="00513D2C"/>
    <w:rsid w:val="00524A9B"/>
    <w:rsid w:val="00532223"/>
    <w:rsid w:val="0053435A"/>
    <w:rsid w:val="00556DC1"/>
    <w:rsid w:val="00563090"/>
    <w:rsid w:val="00565787"/>
    <w:rsid w:val="00576736"/>
    <w:rsid w:val="00580B86"/>
    <w:rsid w:val="005973BF"/>
    <w:rsid w:val="005A4193"/>
    <w:rsid w:val="005C0641"/>
    <w:rsid w:val="005C1941"/>
    <w:rsid w:val="005C6126"/>
    <w:rsid w:val="005D2C57"/>
    <w:rsid w:val="005D3005"/>
    <w:rsid w:val="005F5164"/>
    <w:rsid w:val="00604A17"/>
    <w:rsid w:val="006135BB"/>
    <w:rsid w:val="0063094A"/>
    <w:rsid w:val="00632EF6"/>
    <w:rsid w:val="00650FDD"/>
    <w:rsid w:val="00651EFF"/>
    <w:rsid w:val="006819D9"/>
    <w:rsid w:val="006966E8"/>
    <w:rsid w:val="006B2A5B"/>
    <w:rsid w:val="006B59E3"/>
    <w:rsid w:val="006E709A"/>
    <w:rsid w:val="006F19D0"/>
    <w:rsid w:val="0070196D"/>
    <w:rsid w:val="0070667D"/>
    <w:rsid w:val="00714036"/>
    <w:rsid w:val="00715B91"/>
    <w:rsid w:val="00715DD1"/>
    <w:rsid w:val="00717BC6"/>
    <w:rsid w:val="007333A7"/>
    <w:rsid w:val="0073651F"/>
    <w:rsid w:val="00741EBB"/>
    <w:rsid w:val="00750674"/>
    <w:rsid w:val="00754883"/>
    <w:rsid w:val="007665CD"/>
    <w:rsid w:val="00776434"/>
    <w:rsid w:val="00784980"/>
    <w:rsid w:val="00784D8C"/>
    <w:rsid w:val="00785541"/>
    <w:rsid w:val="00786568"/>
    <w:rsid w:val="007A54F0"/>
    <w:rsid w:val="007C25DB"/>
    <w:rsid w:val="00800310"/>
    <w:rsid w:val="008065E3"/>
    <w:rsid w:val="00806D29"/>
    <w:rsid w:val="008076BF"/>
    <w:rsid w:val="008128E6"/>
    <w:rsid w:val="00827B8C"/>
    <w:rsid w:val="0083199E"/>
    <w:rsid w:val="00836C8D"/>
    <w:rsid w:val="00845EC9"/>
    <w:rsid w:val="0086179B"/>
    <w:rsid w:val="00874F2E"/>
    <w:rsid w:val="008C59E3"/>
    <w:rsid w:val="008D6DEB"/>
    <w:rsid w:val="008F3B8E"/>
    <w:rsid w:val="009017DF"/>
    <w:rsid w:val="00902E41"/>
    <w:rsid w:val="009031E1"/>
    <w:rsid w:val="00931A99"/>
    <w:rsid w:val="00934489"/>
    <w:rsid w:val="009358B8"/>
    <w:rsid w:val="0094709E"/>
    <w:rsid w:val="009634A4"/>
    <w:rsid w:val="00971842"/>
    <w:rsid w:val="00983F11"/>
    <w:rsid w:val="00986B3F"/>
    <w:rsid w:val="009912D6"/>
    <w:rsid w:val="009A55F3"/>
    <w:rsid w:val="009C1317"/>
    <w:rsid w:val="009E7CFE"/>
    <w:rsid w:val="009F38AC"/>
    <w:rsid w:val="009F42F3"/>
    <w:rsid w:val="00A0213B"/>
    <w:rsid w:val="00A1191C"/>
    <w:rsid w:val="00A127D9"/>
    <w:rsid w:val="00A32CBE"/>
    <w:rsid w:val="00A604ED"/>
    <w:rsid w:val="00A62C74"/>
    <w:rsid w:val="00A63DE7"/>
    <w:rsid w:val="00A71EC7"/>
    <w:rsid w:val="00A8772B"/>
    <w:rsid w:val="00AA321E"/>
    <w:rsid w:val="00AD4379"/>
    <w:rsid w:val="00AE1148"/>
    <w:rsid w:val="00AE5BBF"/>
    <w:rsid w:val="00B00563"/>
    <w:rsid w:val="00B04B73"/>
    <w:rsid w:val="00B2009A"/>
    <w:rsid w:val="00B22772"/>
    <w:rsid w:val="00B31511"/>
    <w:rsid w:val="00B455EC"/>
    <w:rsid w:val="00B54694"/>
    <w:rsid w:val="00B6746B"/>
    <w:rsid w:val="00B9103D"/>
    <w:rsid w:val="00B93F2A"/>
    <w:rsid w:val="00B9687B"/>
    <w:rsid w:val="00BA0502"/>
    <w:rsid w:val="00BA09A1"/>
    <w:rsid w:val="00BB6A11"/>
    <w:rsid w:val="00BC4E51"/>
    <w:rsid w:val="00BD3038"/>
    <w:rsid w:val="00BE2B32"/>
    <w:rsid w:val="00BF4583"/>
    <w:rsid w:val="00C23657"/>
    <w:rsid w:val="00C249AF"/>
    <w:rsid w:val="00C35BFF"/>
    <w:rsid w:val="00C43255"/>
    <w:rsid w:val="00C5113D"/>
    <w:rsid w:val="00C54D14"/>
    <w:rsid w:val="00C62077"/>
    <w:rsid w:val="00C75329"/>
    <w:rsid w:val="00C873EF"/>
    <w:rsid w:val="00CA2590"/>
    <w:rsid w:val="00CA3E65"/>
    <w:rsid w:val="00CB2D6B"/>
    <w:rsid w:val="00CD2CF6"/>
    <w:rsid w:val="00CF3BAA"/>
    <w:rsid w:val="00CF50A8"/>
    <w:rsid w:val="00D05FD4"/>
    <w:rsid w:val="00D07674"/>
    <w:rsid w:val="00D11253"/>
    <w:rsid w:val="00D34D4A"/>
    <w:rsid w:val="00D35356"/>
    <w:rsid w:val="00D37856"/>
    <w:rsid w:val="00D40CF9"/>
    <w:rsid w:val="00D4519E"/>
    <w:rsid w:val="00D710A9"/>
    <w:rsid w:val="00D937DB"/>
    <w:rsid w:val="00DA09AD"/>
    <w:rsid w:val="00DA5BE6"/>
    <w:rsid w:val="00DC3876"/>
    <w:rsid w:val="00DC648F"/>
    <w:rsid w:val="00DD0D4A"/>
    <w:rsid w:val="00DE1C7A"/>
    <w:rsid w:val="00DE523E"/>
    <w:rsid w:val="00E12E9E"/>
    <w:rsid w:val="00E259D8"/>
    <w:rsid w:val="00E27B46"/>
    <w:rsid w:val="00E56232"/>
    <w:rsid w:val="00E56658"/>
    <w:rsid w:val="00E566F4"/>
    <w:rsid w:val="00E62064"/>
    <w:rsid w:val="00E72FC7"/>
    <w:rsid w:val="00E84076"/>
    <w:rsid w:val="00E85329"/>
    <w:rsid w:val="00E856E7"/>
    <w:rsid w:val="00E86824"/>
    <w:rsid w:val="00E96B9A"/>
    <w:rsid w:val="00EA39C1"/>
    <w:rsid w:val="00EB5E15"/>
    <w:rsid w:val="00EB6C49"/>
    <w:rsid w:val="00EE0DDB"/>
    <w:rsid w:val="00EE6A4D"/>
    <w:rsid w:val="00EF3683"/>
    <w:rsid w:val="00F11CEB"/>
    <w:rsid w:val="00F141BF"/>
    <w:rsid w:val="00F45DF9"/>
    <w:rsid w:val="00F67035"/>
    <w:rsid w:val="00F861DD"/>
    <w:rsid w:val="00F9715D"/>
    <w:rsid w:val="00FA24F5"/>
    <w:rsid w:val="00FA77AE"/>
    <w:rsid w:val="00FD438D"/>
    <w:rsid w:val="00FF373B"/>
    <w:rsid w:val="00FF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2811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0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5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509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170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8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9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5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6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3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6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8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0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61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898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2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7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F0B0F-D737-4738-99C8-09A5B6A1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8</TotalTime>
  <Pages>24</Pages>
  <Words>1879</Words>
  <Characters>1071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rifki fakhrudin</cp:lastModifiedBy>
  <cp:revision>46</cp:revision>
  <cp:lastPrinted>2024-03-20T07:51:00Z</cp:lastPrinted>
  <dcterms:created xsi:type="dcterms:W3CDTF">2024-02-21T13:21:00Z</dcterms:created>
  <dcterms:modified xsi:type="dcterms:W3CDTF">2024-11-29T00:57:00Z</dcterms:modified>
</cp:coreProperties>
</file>